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2483E6" w14:textId="47D3F0B2" w:rsidR="002A7A7D" w:rsidRDefault="00A60D9D" w:rsidP="00A60D9D">
      <w:pPr>
        <w:pStyle w:val="Heading1"/>
      </w:pPr>
      <w:r>
        <w:t>Session 11 Start</w:t>
      </w:r>
    </w:p>
    <w:p w14:paraId="28C5C86A" w14:textId="031B89F7" w:rsidR="00730F0E" w:rsidRPr="00730F0E" w:rsidRDefault="00730F0E" w:rsidP="00730F0E">
      <w:r>
        <w:t>Core features in the game are all the features in the minimum viable product (the basic game that is enjoyable to play without all the extra additions).</w:t>
      </w:r>
    </w:p>
    <w:p w14:paraId="142B8A61" w14:textId="1DC27374" w:rsidR="00A60D9D" w:rsidRDefault="00A60D9D" w:rsidP="00A60D9D">
      <w:r>
        <w:t xml:space="preserve">Before we start implementing the </w:t>
      </w:r>
      <w:r w:rsidR="00730F0E">
        <w:t xml:space="preserve">core </w:t>
      </w:r>
      <w:r>
        <w:t>features in the game, we need to know what we want to add, or at least a simple idea to expand on.</w:t>
      </w:r>
    </w:p>
    <w:p w14:paraId="7B6CA48D" w14:textId="255445DE" w:rsidR="00A60D9D" w:rsidRDefault="00A60D9D" w:rsidP="00A60D9D">
      <w:r>
        <w:t>We need to think about:</w:t>
      </w:r>
    </w:p>
    <w:p w14:paraId="2D091A6F" w14:textId="3507D929" w:rsidR="00A60D9D" w:rsidRDefault="00A60D9D" w:rsidP="00A60D9D">
      <w:pPr>
        <w:pStyle w:val="ListParagraph"/>
        <w:numPr>
          <w:ilvl w:val="0"/>
          <w:numId w:val="1"/>
        </w:numPr>
      </w:pPr>
      <w:r>
        <w:t>What are the main features we want in the game?</w:t>
      </w:r>
    </w:p>
    <w:p w14:paraId="0938EA77" w14:textId="38E4FBA1" w:rsidR="00A60D9D" w:rsidRDefault="00A60D9D" w:rsidP="00A60D9D">
      <w:pPr>
        <w:pStyle w:val="ListParagraph"/>
        <w:numPr>
          <w:ilvl w:val="0"/>
          <w:numId w:val="1"/>
        </w:numPr>
      </w:pPr>
      <w:r>
        <w:t>What are these features going to do?</w:t>
      </w:r>
    </w:p>
    <w:p w14:paraId="38EE1692" w14:textId="439622A9" w:rsidR="00A60D9D" w:rsidRDefault="00A60D9D" w:rsidP="00A60D9D">
      <w:pPr>
        <w:pStyle w:val="ListParagraph"/>
        <w:numPr>
          <w:ilvl w:val="0"/>
          <w:numId w:val="1"/>
        </w:numPr>
      </w:pPr>
      <w:r>
        <w:t>What is the algorithm for these features?</w:t>
      </w:r>
    </w:p>
    <w:p w14:paraId="71BC78B2" w14:textId="3210C32F" w:rsidR="00A60D9D" w:rsidRDefault="00A60D9D" w:rsidP="00A60D9D">
      <w:pPr>
        <w:pStyle w:val="ListParagraph"/>
        <w:numPr>
          <w:ilvl w:val="0"/>
          <w:numId w:val="1"/>
        </w:numPr>
      </w:pPr>
      <w:r>
        <w:t>How can I implement this?</w:t>
      </w:r>
    </w:p>
    <w:p w14:paraId="481CA43C" w14:textId="76716B42" w:rsidR="00A60D9D" w:rsidRDefault="00A60D9D" w:rsidP="00A60D9D">
      <w:pPr>
        <w:pStyle w:val="ListParagraph"/>
        <w:numPr>
          <w:ilvl w:val="0"/>
          <w:numId w:val="1"/>
        </w:numPr>
      </w:pPr>
      <w:r>
        <w:t>Can I write this?</w:t>
      </w:r>
    </w:p>
    <w:p w14:paraId="1E5AFCDD" w14:textId="362387C8" w:rsidR="00A60D9D" w:rsidRDefault="00A60D9D" w:rsidP="00A60D9D">
      <w:pPr>
        <w:pStyle w:val="ListParagraph"/>
        <w:numPr>
          <w:ilvl w:val="0"/>
          <w:numId w:val="1"/>
        </w:numPr>
      </w:pPr>
      <w:r>
        <w:t>What do I need to write it?</w:t>
      </w:r>
    </w:p>
    <w:p w14:paraId="0C1CE238" w14:textId="782CA7E7" w:rsidR="00A60D9D" w:rsidRDefault="00A60D9D" w:rsidP="00A60D9D">
      <w:pPr>
        <w:pStyle w:val="ListParagraph"/>
        <w:numPr>
          <w:ilvl w:val="0"/>
          <w:numId w:val="1"/>
        </w:numPr>
      </w:pPr>
      <w:r>
        <w:t>Repeat for all the features then start writing/programming.</w:t>
      </w:r>
    </w:p>
    <w:p w14:paraId="64323C88" w14:textId="38BE7075" w:rsidR="00A60D9D" w:rsidRDefault="00A60D9D" w:rsidP="00A60D9D">
      <w:r>
        <w:t>So, for example, lets think about your game. You have said that you want a game where there are objects that move along the screen and the player must somehow jump to each one before he reaches the end. There are some simple features that is already stated in this small sentence, make sure to read each word carefully as it can indicate what you need.</w:t>
      </w:r>
    </w:p>
    <w:p w14:paraId="7CED0095" w14:textId="02A0B7FC" w:rsidR="00A60D9D" w:rsidRDefault="00A60D9D" w:rsidP="00A60D9D">
      <w:r>
        <w:t xml:space="preserve">You have said that you want a game where there are </w:t>
      </w:r>
      <w:r w:rsidRPr="00A60D9D">
        <w:rPr>
          <w:highlight w:val="yellow"/>
        </w:rPr>
        <w:t>objects that move along the screen</w:t>
      </w:r>
      <w:r>
        <w:t xml:space="preserve"> and the </w:t>
      </w:r>
      <w:r w:rsidRPr="00A60D9D">
        <w:rPr>
          <w:highlight w:val="yellow"/>
        </w:rPr>
        <w:t>player must somehow jump to each one</w:t>
      </w:r>
      <w:r>
        <w:t xml:space="preserve"> before he </w:t>
      </w:r>
      <w:r w:rsidRPr="00A60D9D">
        <w:rPr>
          <w:highlight w:val="yellow"/>
        </w:rPr>
        <w:t>reaches the end</w:t>
      </w:r>
      <w:r>
        <w:t>.</w:t>
      </w:r>
    </w:p>
    <w:p w14:paraId="76401E7D" w14:textId="7F844CA1" w:rsidR="00A60D9D" w:rsidRDefault="00A60D9D" w:rsidP="00A60D9D">
      <w:r>
        <w:rPr>
          <w:i/>
          <w:iCs/>
        </w:rPr>
        <w:t>Objects that move along the screen</w:t>
      </w:r>
      <w:r>
        <w:t>: We need an algorithm to move these objects in the world</w:t>
      </w:r>
      <w:r>
        <w:br/>
      </w:r>
      <w:r>
        <w:rPr>
          <w:i/>
          <w:iCs/>
        </w:rPr>
        <w:t>Must somehow jump to each one:</w:t>
      </w:r>
      <w:r>
        <w:t xml:space="preserve"> Again, we need to decide an algorithm for a player, can be move left/right, what about just up/down? It is up to you to decide this</w:t>
      </w:r>
      <w:r>
        <w:br/>
      </w:r>
      <w:r>
        <w:rPr>
          <w:i/>
          <w:iCs/>
        </w:rPr>
        <w:t>Reaches the end:</w:t>
      </w:r>
      <w:r>
        <w:t xml:space="preserve"> What happens when the player reaches an end? Does he take damage, lower score, die? How can we implement these ends in the game?</w:t>
      </w:r>
    </w:p>
    <w:p w14:paraId="117CBE91" w14:textId="43DCD3F3" w:rsidR="00A60D9D" w:rsidRDefault="00A60D9D" w:rsidP="00A60D9D">
      <w:r>
        <w:t>We are going to focus on the first feature that we have found (Objects that move along the screen) and we are going to follow the steps that we stated above. We have already discovered the main features and now it is time to find out what this feature is going to do.</w:t>
      </w:r>
    </w:p>
    <w:p w14:paraId="4437B1F8" w14:textId="250F542E" w:rsidR="002053FA" w:rsidRDefault="002053FA" w:rsidP="00A60D9D">
      <w:r>
        <w:t>Below is a good table to get you started on designing the implementation of a feature into a program or game.</w:t>
      </w:r>
    </w:p>
    <w:p w14:paraId="567E9B05" w14:textId="520E00A2" w:rsidR="002053FA" w:rsidRDefault="002053FA" w:rsidP="00A60D9D">
      <w:r>
        <w:br w:type="page"/>
      </w:r>
    </w:p>
    <w:tbl>
      <w:tblPr>
        <w:tblStyle w:val="TableGrid"/>
        <w:tblW w:w="0" w:type="auto"/>
        <w:tblLook w:val="04A0" w:firstRow="1" w:lastRow="0" w:firstColumn="1" w:lastColumn="0" w:noHBand="0" w:noVBand="1"/>
      </w:tblPr>
      <w:tblGrid>
        <w:gridCol w:w="3823"/>
        <w:gridCol w:w="5193"/>
      </w:tblGrid>
      <w:tr w:rsidR="00A60D9D" w14:paraId="6E390263" w14:textId="77777777" w:rsidTr="00A60D9D">
        <w:tc>
          <w:tcPr>
            <w:tcW w:w="3823" w:type="dxa"/>
          </w:tcPr>
          <w:p w14:paraId="2C971BB5" w14:textId="77777777" w:rsidR="00A60D9D" w:rsidRDefault="00A60D9D" w:rsidP="00A60D9D">
            <w:pPr>
              <w:rPr>
                <w:b/>
                <w:bCs/>
              </w:rPr>
            </w:pPr>
            <w:r w:rsidRPr="00A60D9D">
              <w:rPr>
                <w:b/>
                <w:bCs/>
              </w:rPr>
              <w:lastRenderedPageBreak/>
              <w:t>Feature Name</w:t>
            </w:r>
          </w:p>
          <w:p w14:paraId="4946D3D8" w14:textId="3CE09DCB" w:rsidR="00A60D9D" w:rsidRPr="00A60D9D" w:rsidRDefault="00A60D9D" w:rsidP="00A60D9D">
            <w:pPr>
              <w:rPr>
                <w:i/>
                <w:iCs/>
              </w:rPr>
            </w:pPr>
            <w:r>
              <w:rPr>
                <w:i/>
                <w:iCs/>
              </w:rPr>
              <w:t xml:space="preserve">This is not </w:t>
            </w:r>
            <w:r w:rsidR="002053FA">
              <w:rPr>
                <w:i/>
                <w:iCs/>
              </w:rPr>
              <w:t>required;</w:t>
            </w:r>
            <w:r>
              <w:rPr>
                <w:i/>
                <w:iCs/>
              </w:rPr>
              <w:t xml:space="preserve"> it just helps you to structure your planning</w:t>
            </w:r>
          </w:p>
        </w:tc>
        <w:tc>
          <w:tcPr>
            <w:tcW w:w="5193" w:type="dxa"/>
          </w:tcPr>
          <w:p w14:paraId="3D39D1F9" w14:textId="0876ED77" w:rsidR="00A60D9D" w:rsidRDefault="00A60D9D" w:rsidP="00A60D9D">
            <w:r>
              <w:t>Object Movement</w:t>
            </w:r>
          </w:p>
        </w:tc>
      </w:tr>
      <w:tr w:rsidR="00A60D9D" w14:paraId="42F98762" w14:textId="77777777" w:rsidTr="00A60D9D">
        <w:tc>
          <w:tcPr>
            <w:tcW w:w="3823" w:type="dxa"/>
          </w:tcPr>
          <w:p w14:paraId="3E35A68C" w14:textId="77777777" w:rsidR="00A60D9D" w:rsidRDefault="00A60D9D" w:rsidP="00A60D9D">
            <w:pPr>
              <w:rPr>
                <w:b/>
                <w:bCs/>
              </w:rPr>
            </w:pPr>
            <w:r w:rsidRPr="00A60D9D">
              <w:rPr>
                <w:b/>
                <w:bCs/>
              </w:rPr>
              <w:t>What does it do?</w:t>
            </w:r>
          </w:p>
          <w:p w14:paraId="1C1D945E" w14:textId="4C413589" w:rsidR="00A60D9D" w:rsidRPr="00A60D9D" w:rsidRDefault="00A60D9D" w:rsidP="00A60D9D">
            <w:pPr>
              <w:rPr>
                <w:i/>
                <w:iCs/>
              </w:rPr>
            </w:pPr>
            <w:r>
              <w:rPr>
                <w:i/>
                <w:iCs/>
              </w:rPr>
              <w:t xml:space="preserve">Provide a description on everything this feature needs to be able to do, make sure that each task is unique to this feature and that it </w:t>
            </w:r>
            <w:proofErr w:type="gramStart"/>
            <w:r>
              <w:rPr>
                <w:i/>
                <w:iCs/>
              </w:rPr>
              <w:t>can’t</w:t>
            </w:r>
            <w:proofErr w:type="gramEnd"/>
            <w:r>
              <w:rPr>
                <w:i/>
                <w:iCs/>
              </w:rPr>
              <w:t xml:space="preserve"> be divided further into other features.</w:t>
            </w:r>
          </w:p>
        </w:tc>
        <w:tc>
          <w:tcPr>
            <w:tcW w:w="5193" w:type="dxa"/>
          </w:tcPr>
          <w:p w14:paraId="538D2AC0" w14:textId="5BA80F17" w:rsidR="00A60D9D" w:rsidRDefault="00A60D9D" w:rsidP="00A60D9D">
            <w:pPr>
              <w:pStyle w:val="ListParagraph"/>
              <w:numPr>
                <w:ilvl w:val="0"/>
                <w:numId w:val="1"/>
              </w:numPr>
            </w:pPr>
            <w:r>
              <w:t xml:space="preserve">Move an object from the </w:t>
            </w:r>
            <w:r w:rsidR="002053FA">
              <w:t>right-hand</w:t>
            </w:r>
            <w:r>
              <w:t xml:space="preserve"> side of the screen to the left</w:t>
            </w:r>
          </w:p>
          <w:p w14:paraId="35D18C20" w14:textId="236B6287" w:rsidR="00A60D9D" w:rsidRDefault="00A60D9D" w:rsidP="00A60D9D">
            <w:pPr>
              <w:pStyle w:val="ListParagraph"/>
              <w:numPr>
                <w:ilvl w:val="0"/>
                <w:numId w:val="1"/>
              </w:numPr>
            </w:pPr>
            <w:r>
              <w:t>Destroy the object when it has completed this</w:t>
            </w:r>
          </w:p>
        </w:tc>
      </w:tr>
      <w:tr w:rsidR="00A60D9D" w14:paraId="5FD37AF1" w14:textId="77777777" w:rsidTr="00A60D9D">
        <w:tc>
          <w:tcPr>
            <w:tcW w:w="3823" w:type="dxa"/>
          </w:tcPr>
          <w:p w14:paraId="17F13666" w14:textId="77777777" w:rsidR="002053FA" w:rsidRDefault="00A60D9D" w:rsidP="00A60D9D">
            <w:pPr>
              <w:rPr>
                <w:b/>
                <w:bCs/>
              </w:rPr>
            </w:pPr>
            <w:r w:rsidRPr="00A60D9D">
              <w:rPr>
                <w:b/>
                <w:bCs/>
              </w:rPr>
              <w:t>What is an algorithm for the feature?</w:t>
            </w:r>
          </w:p>
          <w:p w14:paraId="79CB99AF" w14:textId="64B46C35" w:rsidR="002053FA" w:rsidRPr="002053FA" w:rsidRDefault="002053FA" w:rsidP="00A60D9D">
            <w:pPr>
              <w:rPr>
                <w:i/>
                <w:iCs/>
              </w:rPr>
            </w:pPr>
            <w:r>
              <w:rPr>
                <w:i/>
                <w:iCs/>
              </w:rPr>
              <w:t>What are the steps the computer needs to take to be able to do this?</w:t>
            </w:r>
          </w:p>
        </w:tc>
        <w:tc>
          <w:tcPr>
            <w:tcW w:w="5193" w:type="dxa"/>
          </w:tcPr>
          <w:p w14:paraId="5F32EA9F" w14:textId="6AEC2F37" w:rsidR="002053FA" w:rsidRDefault="002053FA" w:rsidP="002053FA">
            <w:pPr>
              <w:pStyle w:val="ListParagraph"/>
              <w:numPr>
                <w:ilvl w:val="0"/>
                <w:numId w:val="2"/>
              </w:numPr>
            </w:pPr>
            <w:r>
              <w:t>Create a variable for the start and end points and for the object and for speed</w:t>
            </w:r>
          </w:p>
          <w:p w14:paraId="2796CC94" w14:textId="77777777" w:rsidR="002053FA" w:rsidRDefault="002053FA" w:rsidP="002053FA">
            <w:pPr>
              <w:pStyle w:val="ListParagraph"/>
              <w:numPr>
                <w:ilvl w:val="0"/>
                <w:numId w:val="2"/>
              </w:numPr>
            </w:pPr>
            <w:r>
              <w:t>Teleport object to start point</w:t>
            </w:r>
          </w:p>
          <w:p w14:paraId="38F3E065" w14:textId="4B07CB9A" w:rsidR="002053FA" w:rsidRDefault="002053FA" w:rsidP="002053FA">
            <w:pPr>
              <w:pStyle w:val="ListParagraph"/>
              <w:numPr>
                <w:ilvl w:val="0"/>
                <w:numId w:val="2"/>
              </w:numPr>
            </w:pPr>
            <w:r>
              <w:t>Move the object each frame towards the end position based on the speed</w:t>
            </w:r>
          </w:p>
          <w:p w14:paraId="12D3BBAC" w14:textId="01D2F79C" w:rsidR="002053FA" w:rsidRDefault="002053FA" w:rsidP="002053FA">
            <w:pPr>
              <w:pStyle w:val="ListParagraph"/>
              <w:numPr>
                <w:ilvl w:val="0"/>
                <w:numId w:val="2"/>
              </w:numPr>
            </w:pPr>
            <w:r>
              <w:t>Delete the object when it has reached the destination</w:t>
            </w:r>
          </w:p>
        </w:tc>
      </w:tr>
      <w:tr w:rsidR="00A60D9D" w14:paraId="019BA913" w14:textId="77777777" w:rsidTr="00A60D9D">
        <w:tc>
          <w:tcPr>
            <w:tcW w:w="3823" w:type="dxa"/>
          </w:tcPr>
          <w:p w14:paraId="61E2ACDA" w14:textId="77777777" w:rsidR="00A60D9D" w:rsidRDefault="00A60D9D" w:rsidP="00A60D9D">
            <w:pPr>
              <w:rPr>
                <w:b/>
                <w:bCs/>
              </w:rPr>
            </w:pPr>
            <w:r w:rsidRPr="00A60D9D">
              <w:rPr>
                <w:b/>
                <w:bCs/>
              </w:rPr>
              <w:t>How can I implement this?</w:t>
            </w:r>
          </w:p>
          <w:p w14:paraId="4F205800" w14:textId="134EAC09" w:rsidR="002053FA" w:rsidRPr="002053FA" w:rsidRDefault="002053FA" w:rsidP="00A60D9D">
            <w:pPr>
              <w:rPr>
                <w:i/>
                <w:iCs/>
              </w:rPr>
            </w:pPr>
            <w:r>
              <w:rPr>
                <w:i/>
                <w:iCs/>
              </w:rPr>
              <w:t>What functions and methods do I need to know, what objects do I need to put in the scene?</w:t>
            </w:r>
          </w:p>
        </w:tc>
        <w:tc>
          <w:tcPr>
            <w:tcW w:w="5193" w:type="dxa"/>
          </w:tcPr>
          <w:p w14:paraId="08BE54A5" w14:textId="77777777" w:rsidR="00A60D9D" w:rsidRDefault="002053FA" w:rsidP="00A60D9D">
            <w:r>
              <w:t>I will need a:</w:t>
            </w:r>
          </w:p>
          <w:p w14:paraId="7B7C3736" w14:textId="0A6E8C22" w:rsidR="002053FA" w:rsidRDefault="002053FA" w:rsidP="00A60D9D">
            <w:r>
              <w:t xml:space="preserve">Start Position </w:t>
            </w:r>
            <w:proofErr w:type="spellStart"/>
            <w:r>
              <w:t>Gameobject</w:t>
            </w:r>
            <w:proofErr w:type="spellEnd"/>
            <w:r>
              <w:br/>
              <w:t xml:space="preserve">End Position </w:t>
            </w:r>
            <w:proofErr w:type="spellStart"/>
            <w:r>
              <w:t>Gameobject</w:t>
            </w:r>
            <w:proofErr w:type="spellEnd"/>
          </w:p>
          <w:p w14:paraId="4E02A4E8" w14:textId="22C23BF4" w:rsidR="002053FA" w:rsidRDefault="002053FA" w:rsidP="00A60D9D">
            <w:proofErr w:type="spellStart"/>
            <w:r>
              <w:t>ObjectController</w:t>
            </w:r>
            <w:proofErr w:type="spellEnd"/>
            <w:r>
              <w:t xml:space="preserve"> </w:t>
            </w:r>
            <w:proofErr w:type="spellStart"/>
            <w:r>
              <w:t>Gameobject</w:t>
            </w:r>
            <w:proofErr w:type="spellEnd"/>
          </w:p>
          <w:p w14:paraId="77586646" w14:textId="77777777" w:rsidR="002053FA" w:rsidRDefault="002053FA" w:rsidP="00A60D9D">
            <w:proofErr w:type="spellStart"/>
            <w:r>
              <w:t>ObjectMovement</w:t>
            </w:r>
            <w:proofErr w:type="spellEnd"/>
            <w:r>
              <w:t xml:space="preserve"> Script</w:t>
            </w:r>
            <w:r>
              <w:br/>
            </w:r>
          </w:p>
          <w:p w14:paraId="1F3EA6D0" w14:textId="77777777" w:rsidR="002053FA" w:rsidRDefault="002053FA" w:rsidP="00A60D9D">
            <w:r>
              <w:t xml:space="preserve">Using a transform and vectors </w:t>
            </w:r>
            <w:proofErr w:type="spellStart"/>
            <w:r>
              <w:t>moveto</w:t>
            </w:r>
            <w:proofErr w:type="spellEnd"/>
            <w:r>
              <w:t xml:space="preserve"> function</w:t>
            </w:r>
          </w:p>
          <w:p w14:paraId="26DCD9C9" w14:textId="05D5EEF1" w:rsidR="002053FA" w:rsidRPr="002053FA" w:rsidRDefault="002053FA" w:rsidP="00A60D9D">
            <w:pPr>
              <w:rPr>
                <w:i/>
                <w:iCs/>
              </w:rPr>
            </w:pPr>
            <w:proofErr w:type="gramStart"/>
            <w:r>
              <w:rPr>
                <w:i/>
                <w:iCs/>
              </w:rPr>
              <w:t>Don’t</w:t>
            </w:r>
            <w:proofErr w:type="gramEnd"/>
            <w:r>
              <w:rPr>
                <w:i/>
                <w:iCs/>
              </w:rPr>
              <w:t xml:space="preserve"> forget Unity’s documentation!</w:t>
            </w:r>
          </w:p>
        </w:tc>
      </w:tr>
      <w:tr w:rsidR="00A60D9D" w14:paraId="400258CE" w14:textId="77777777" w:rsidTr="00A60D9D">
        <w:tc>
          <w:tcPr>
            <w:tcW w:w="3823" w:type="dxa"/>
          </w:tcPr>
          <w:p w14:paraId="4BB1E218" w14:textId="7F533CAB" w:rsidR="00A60D9D" w:rsidRPr="00A60D9D" w:rsidRDefault="00A60D9D" w:rsidP="00A60D9D">
            <w:pPr>
              <w:rPr>
                <w:b/>
                <w:bCs/>
              </w:rPr>
            </w:pPr>
            <w:r w:rsidRPr="00A60D9D">
              <w:rPr>
                <w:b/>
                <w:bCs/>
              </w:rPr>
              <w:t xml:space="preserve">Do I </w:t>
            </w:r>
            <w:proofErr w:type="gramStart"/>
            <w:r w:rsidRPr="00A60D9D">
              <w:rPr>
                <w:b/>
                <w:bCs/>
              </w:rPr>
              <w:t>have the ability to</w:t>
            </w:r>
            <w:proofErr w:type="gramEnd"/>
            <w:r w:rsidRPr="00A60D9D">
              <w:rPr>
                <w:b/>
                <w:bCs/>
              </w:rPr>
              <w:t xml:space="preserve"> create this?</w:t>
            </w:r>
          </w:p>
        </w:tc>
        <w:tc>
          <w:tcPr>
            <w:tcW w:w="5193" w:type="dxa"/>
          </w:tcPr>
          <w:p w14:paraId="4FDF2AE0" w14:textId="6D0A6BF7" w:rsidR="002053FA" w:rsidRDefault="002053FA" w:rsidP="00A60D9D">
            <w:r>
              <w:t>I know how to create objects and components. I can use the documentation to learn the required methods. The algorithms are not complicated, and I understand them.</w:t>
            </w:r>
          </w:p>
          <w:p w14:paraId="50DC28A9" w14:textId="77777777" w:rsidR="002053FA" w:rsidRDefault="002053FA" w:rsidP="00A60D9D"/>
          <w:p w14:paraId="023B824C" w14:textId="430F4692" w:rsidR="002053FA" w:rsidRDefault="002053FA" w:rsidP="00A60D9D">
            <w:r>
              <w:t>I can create this.</w:t>
            </w:r>
          </w:p>
        </w:tc>
      </w:tr>
    </w:tbl>
    <w:p w14:paraId="394AACDC" w14:textId="77777777" w:rsidR="00A60D9D" w:rsidRPr="00A60D9D" w:rsidRDefault="00A60D9D" w:rsidP="00A60D9D"/>
    <w:p w14:paraId="500C68E9" w14:textId="3E3F7634" w:rsidR="00A60D9D" w:rsidRDefault="002053FA" w:rsidP="00A60D9D">
      <w:r>
        <w:t>A basic implementation of this can be</w:t>
      </w:r>
      <w:r w:rsidR="009B0893">
        <w:t xml:space="preserve"> (please see script in </w:t>
      </w:r>
      <w:proofErr w:type="spellStart"/>
      <w:r w:rsidR="009B0893">
        <w:t>github</w:t>
      </w:r>
      <w:proofErr w:type="spellEnd"/>
      <w:r w:rsidR="009B0893">
        <w:t>):</w:t>
      </w:r>
    </w:p>
    <w:tbl>
      <w:tblPr>
        <w:tblStyle w:val="TableGrid"/>
        <w:tblW w:w="0" w:type="auto"/>
        <w:tblLook w:val="04A0" w:firstRow="1" w:lastRow="0" w:firstColumn="1" w:lastColumn="0" w:noHBand="0" w:noVBand="1"/>
      </w:tblPr>
      <w:tblGrid>
        <w:gridCol w:w="9016"/>
      </w:tblGrid>
      <w:tr w:rsidR="002053FA" w14:paraId="53081150" w14:textId="77777777" w:rsidTr="002053FA">
        <w:tc>
          <w:tcPr>
            <w:tcW w:w="9016" w:type="dxa"/>
          </w:tcPr>
          <w:p w14:paraId="53893D78" w14:textId="04E7A4D6" w:rsidR="002053FA" w:rsidRPr="00730F0E" w:rsidRDefault="00730F0E" w:rsidP="00A60D9D">
            <w:pPr>
              <w:rPr>
                <w:b/>
                <w:bCs/>
              </w:rPr>
            </w:pPr>
            <w:proofErr w:type="spellStart"/>
            <w:r>
              <w:rPr>
                <w:b/>
                <w:bCs/>
              </w:rPr>
              <w:t>ObjectController.cs</w:t>
            </w:r>
            <w:proofErr w:type="spellEnd"/>
          </w:p>
        </w:tc>
      </w:tr>
      <w:tr w:rsidR="00730F0E" w14:paraId="24BEBED0" w14:textId="77777777" w:rsidTr="002053FA">
        <w:tc>
          <w:tcPr>
            <w:tcW w:w="9016" w:type="dxa"/>
          </w:tcPr>
          <w:p w14:paraId="270358B9" w14:textId="19636DDE" w:rsidR="009B0893" w:rsidRDefault="009B0893" w:rsidP="009B0893">
            <w:r>
              <w:t xml:space="preserve">    </w:t>
            </w:r>
            <w:r>
              <w:t>// Get the start and end positions</w:t>
            </w:r>
          </w:p>
          <w:p w14:paraId="466F8055" w14:textId="77777777" w:rsidR="009B0893" w:rsidRDefault="009B0893" w:rsidP="009B0893">
            <w:r>
              <w:t xml:space="preserve">    public </w:t>
            </w:r>
            <w:proofErr w:type="spellStart"/>
            <w:r>
              <w:t>GameObject</w:t>
            </w:r>
            <w:proofErr w:type="spellEnd"/>
            <w:r>
              <w:t xml:space="preserve"> </w:t>
            </w:r>
            <w:proofErr w:type="spellStart"/>
            <w:proofErr w:type="gramStart"/>
            <w:r>
              <w:t>startPosition</w:t>
            </w:r>
            <w:proofErr w:type="spellEnd"/>
            <w:r>
              <w:t>;</w:t>
            </w:r>
            <w:proofErr w:type="gramEnd"/>
          </w:p>
          <w:p w14:paraId="3E9B0F86" w14:textId="77777777" w:rsidR="009B0893" w:rsidRDefault="009B0893" w:rsidP="009B0893">
            <w:r>
              <w:t xml:space="preserve">    public </w:t>
            </w:r>
            <w:proofErr w:type="spellStart"/>
            <w:r>
              <w:t>GameObject</w:t>
            </w:r>
            <w:proofErr w:type="spellEnd"/>
            <w:r>
              <w:t xml:space="preserve"> </w:t>
            </w:r>
            <w:proofErr w:type="spellStart"/>
            <w:proofErr w:type="gramStart"/>
            <w:r>
              <w:t>endPosition</w:t>
            </w:r>
            <w:proofErr w:type="spellEnd"/>
            <w:r>
              <w:t>;</w:t>
            </w:r>
            <w:proofErr w:type="gramEnd"/>
          </w:p>
          <w:p w14:paraId="5DAF6EEE" w14:textId="77777777" w:rsidR="009B0893" w:rsidRDefault="009B0893" w:rsidP="009B0893"/>
          <w:p w14:paraId="2E3F85D7" w14:textId="77777777" w:rsidR="009B0893" w:rsidRDefault="009B0893" w:rsidP="009B0893">
            <w:r>
              <w:t xml:space="preserve">    // How fast we want the object to move</w:t>
            </w:r>
          </w:p>
          <w:p w14:paraId="55FE59BA" w14:textId="77777777" w:rsidR="009B0893" w:rsidRDefault="009B0893" w:rsidP="009B0893">
            <w:r>
              <w:t xml:space="preserve">    public float </w:t>
            </w:r>
            <w:proofErr w:type="spellStart"/>
            <w:r>
              <w:t>moveSpeed</w:t>
            </w:r>
            <w:proofErr w:type="spellEnd"/>
            <w:r>
              <w:t xml:space="preserve">= </w:t>
            </w:r>
            <w:proofErr w:type="gramStart"/>
            <w:r>
              <w:t>1f;</w:t>
            </w:r>
            <w:proofErr w:type="gramEnd"/>
          </w:p>
          <w:p w14:paraId="19C51F7F" w14:textId="77777777" w:rsidR="009B0893" w:rsidRDefault="009B0893" w:rsidP="009B0893"/>
          <w:p w14:paraId="3A560655" w14:textId="77777777" w:rsidR="009B0893" w:rsidRDefault="009B0893" w:rsidP="009B0893">
            <w:r>
              <w:t xml:space="preserve">    // A </w:t>
            </w:r>
            <w:proofErr w:type="gramStart"/>
            <w:r>
              <w:t>list  of</w:t>
            </w:r>
            <w:proofErr w:type="gramEnd"/>
            <w:r>
              <w:t xml:space="preserve"> all the objects to move</w:t>
            </w:r>
          </w:p>
          <w:p w14:paraId="113DB164" w14:textId="77777777" w:rsidR="009B0893" w:rsidRDefault="009B0893" w:rsidP="009B0893">
            <w:r>
              <w:t xml:space="preserve">    private List&lt;</w:t>
            </w:r>
            <w:proofErr w:type="spellStart"/>
            <w:r>
              <w:t>GameObject</w:t>
            </w:r>
            <w:proofErr w:type="spellEnd"/>
            <w:r>
              <w:t>&gt; _</w:t>
            </w:r>
            <w:proofErr w:type="spellStart"/>
            <w:proofErr w:type="gramStart"/>
            <w:r>
              <w:t>objectsToMove</w:t>
            </w:r>
            <w:proofErr w:type="spellEnd"/>
            <w:r>
              <w:t>;</w:t>
            </w:r>
            <w:proofErr w:type="gramEnd"/>
          </w:p>
          <w:p w14:paraId="06CAF9E3" w14:textId="77777777" w:rsidR="009B0893" w:rsidRDefault="009B0893" w:rsidP="009B0893"/>
          <w:p w14:paraId="33E1218D" w14:textId="77777777" w:rsidR="009B0893" w:rsidRDefault="009B0893" w:rsidP="009B0893">
            <w:r>
              <w:t xml:space="preserve">    // Start is called before the first frame update</w:t>
            </w:r>
          </w:p>
          <w:p w14:paraId="5ED0FEE1" w14:textId="77777777" w:rsidR="009B0893" w:rsidRDefault="009B0893" w:rsidP="009B0893">
            <w:r>
              <w:t xml:space="preserve">    void </w:t>
            </w:r>
            <w:proofErr w:type="gramStart"/>
            <w:r>
              <w:t>Start(</w:t>
            </w:r>
            <w:proofErr w:type="gramEnd"/>
            <w:r>
              <w:t>)</w:t>
            </w:r>
          </w:p>
          <w:p w14:paraId="12CEE3B8" w14:textId="77777777" w:rsidR="009B0893" w:rsidRDefault="009B0893" w:rsidP="009B0893">
            <w:r>
              <w:t xml:space="preserve">    {</w:t>
            </w:r>
          </w:p>
          <w:p w14:paraId="2602C57D" w14:textId="77777777" w:rsidR="009B0893" w:rsidRDefault="009B0893" w:rsidP="009B0893">
            <w:r>
              <w:t xml:space="preserve">        </w:t>
            </w:r>
          </w:p>
          <w:p w14:paraId="535F165D" w14:textId="77777777" w:rsidR="009B0893" w:rsidRDefault="009B0893" w:rsidP="009B0893">
            <w:r>
              <w:t xml:space="preserve">        // Initialise the list</w:t>
            </w:r>
          </w:p>
          <w:p w14:paraId="01E9D258" w14:textId="77777777" w:rsidR="009B0893" w:rsidRDefault="009B0893" w:rsidP="009B0893">
            <w:r>
              <w:t xml:space="preserve">        _</w:t>
            </w:r>
            <w:proofErr w:type="spellStart"/>
            <w:r>
              <w:t>objectsToMove</w:t>
            </w:r>
            <w:proofErr w:type="spellEnd"/>
            <w:r>
              <w:t xml:space="preserve"> = new List&lt;</w:t>
            </w:r>
            <w:proofErr w:type="spellStart"/>
            <w:r>
              <w:t>GameObject</w:t>
            </w:r>
            <w:proofErr w:type="spellEnd"/>
            <w:proofErr w:type="gramStart"/>
            <w:r>
              <w:t>&gt;(</w:t>
            </w:r>
            <w:proofErr w:type="gramEnd"/>
            <w:r>
              <w:t>);</w:t>
            </w:r>
          </w:p>
          <w:p w14:paraId="0237244F" w14:textId="77777777" w:rsidR="009B0893" w:rsidRDefault="009B0893" w:rsidP="009B0893"/>
          <w:p w14:paraId="18788FDE" w14:textId="77777777" w:rsidR="009B0893" w:rsidRDefault="009B0893" w:rsidP="009B0893">
            <w:r>
              <w:t xml:space="preserve">        // Find all the objects that we need to move</w:t>
            </w:r>
          </w:p>
          <w:p w14:paraId="643405B8" w14:textId="77777777" w:rsidR="009B0893" w:rsidRDefault="009B0893" w:rsidP="009B0893">
            <w:r>
              <w:t xml:space="preserve">        // These objects have the </w:t>
            </w:r>
            <w:proofErr w:type="spellStart"/>
            <w:r>
              <w:t>MovingObject</w:t>
            </w:r>
            <w:proofErr w:type="spellEnd"/>
            <w:r>
              <w:t xml:space="preserve"> tag (Don't forget to</w:t>
            </w:r>
          </w:p>
          <w:p w14:paraId="3ACC4066" w14:textId="77777777" w:rsidR="009B0893" w:rsidRDefault="009B0893" w:rsidP="009B0893">
            <w:r>
              <w:t xml:space="preserve">        // add that if you are using this script!)</w:t>
            </w:r>
          </w:p>
          <w:p w14:paraId="48CF678A" w14:textId="0F10C0B6" w:rsidR="009B0893" w:rsidRDefault="009B0893" w:rsidP="009B0893">
            <w:r>
              <w:lastRenderedPageBreak/>
              <w:t xml:space="preserve">        </w:t>
            </w:r>
            <w:proofErr w:type="spellStart"/>
            <w:proofErr w:type="gramStart"/>
            <w:r>
              <w:t>GameObject</w:t>
            </w:r>
            <w:proofErr w:type="spellEnd"/>
            <w:r>
              <w:t>[</w:t>
            </w:r>
            <w:proofErr w:type="gramEnd"/>
            <w:r>
              <w:t xml:space="preserve">] </w:t>
            </w:r>
            <w:proofErr w:type="spellStart"/>
            <w:r>
              <w:t>currentMovingObjects</w:t>
            </w:r>
            <w:proofErr w:type="spellEnd"/>
            <w:r>
              <w:t xml:space="preserve"> = </w:t>
            </w:r>
            <w:proofErr w:type="spellStart"/>
            <w:r>
              <w:t>GameObject.FindGameObjectsWithTag</w:t>
            </w:r>
            <w:proofErr w:type="spellEnd"/>
            <w:r>
              <w:t>("</w:t>
            </w:r>
            <w:proofErr w:type="spellStart"/>
            <w:r>
              <w:t>MovingObject</w:t>
            </w:r>
            <w:proofErr w:type="spellEnd"/>
            <w:r>
              <w:t xml:space="preserve">"); </w:t>
            </w:r>
            <w:r>
              <w:t xml:space="preserve">   </w:t>
            </w:r>
            <w:r>
              <w:t>// Get all current moving objects in the scene</w:t>
            </w:r>
          </w:p>
          <w:p w14:paraId="57C3F4D8" w14:textId="77777777" w:rsidR="009B0893" w:rsidRDefault="009B0893" w:rsidP="009B0893">
            <w:r>
              <w:t xml:space="preserve">        </w:t>
            </w:r>
          </w:p>
          <w:p w14:paraId="1394E8E6" w14:textId="77777777" w:rsidR="009B0893" w:rsidRDefault="009B0893" w:rsidP="009B0893">
            <w:r>
              <w:t xml:space="preserve">        // Loop through the array and add it to the list</w:t>
            </w:r>
          </w:p>
          <w:p w14:paraId="52B77EA5" w14:textId="77777777" w:rsidR="009B0893" w:rsidRDefault="009B0893" w:rsidP="009B0893">
            <w:r>
              <w:t xml:space="preserve">        for (int </w:t>
            </w:r>
            <w:proofErr w:type="spellStart"/>
            <w:r>
              <w:t>i</w:t>
            </w:r>
            <w:proofErr w:type="spellEnd"/>
            <w:r>
              <w:t xml:space="preserve"> = 0; </w:t>
            </w:r>
            <w:proofErr w:type="spellStart"/>
            <w:r>
              <w:t>i</w:t>
            </w:r>
            <w:proofErr w:type="spellEnd"/>
            <w:r>
              <w:t xml:space="preserve"> &lt; </w:t>
            </w:r>
            <w:proofErr w:type="spellStart"/>
            <w:r>
              <w:t>currentMovingObjects.Length</w:t>
            </w:r>
            <w:proofErr w:type="spellEnd"/>
            <w:r>
              <w:t xml:space="preserve">; </w:t>
            </w:r>
            <w:proofErr w:type="spellStart"/>
            <w:r>
              <w:t>i</w:t>
            </w:r>
            <w:proofErr w:type="spellEnd"/>
            <w:r>
              <w:t>++) {</w:t>
            </w:r>
          </w:p>
          <w:p w14:paraId="64825788" w14:textId="77777777" w:rsidR="009B0893" w:rsidRDefault="009B0893" w:rsidP="009B0893">
            <w:r>
              <w:t xml:space="preserve">            // Add object to the list</w:t>
            </w:r>
          </w:p>
          <w:p w14:paraId="7764E334" w14:textId="77777777" w:rsidR="009B0893" w:rsidRDefault="009B0893" w:rsidP="009B0893">
            <w:r>
              <w:t xml:space="preserve">            _</w:t>
            </w:r>
            <w:proofErr w:type="spellStart"/>
            <w:r>
              <w:t>objectsToMove.Add</w:t>
            </w:r>
            <w:proofErr w:type="spellEnd"/>
            <w:r>
              <w:t>(</w:t>
            </w:r>
            <w:proofErr w:type="spellStart"/>
            <w:r>
              <w:t>currentMovingObjects</w:t>
            </w:r>
            <w:proofErr w:type="spellEnd"/>
            <w:r>
              <w:t>[</w:t>
            </w:r>
            <w:proofErr w:type="spellStart"/>
            <w:r>
              <w:t>i</w:t>
            </w:r>
            <w:proofErr w:type="spellEnd"/>
            <w:r>
              <w:t>]</w:t>
            </w:r>
            <w:proofErr w:type="gramStart"/>
            <w:r>
              <w:t>);</w:t>
            </w:r>
            <w:proofErr w:type="gramEnd"/>
          </w:p>
          <w:p w14:paraId="746D4A2F" w14:textId="77777777" w:rsidR="009B0893" w:rsidRDefault="009B0893" w:rsidP="009B0893"/>
          <w:p w14:paraId="1FC3D680" w14:textId="77777777" w:rsidR="009B0893" w:rsidRDefault="009B0893" w:rsidP="009B0893">
            <w:r>
              <w:t xml:space="preserve">            // Set the start position of the object</w:t>
            </w:r>
          </w:p>
          <w:p w14:paraId="3708B5DB" w14:textId="77777777" w:rsidR="009B0893" w:rsidRDefault="009B0893" w:rsidP="009B0893">
            <w:r>
              <w:t xml:space="preserve">            </w:t>
            </w:r>
            <w:proofErr w:type="spellStart"/>
            <w:r>
              <w:t>currentMovingObjects</w:t>
            </w:r>
            <w:proofErr w:type="spellEnd"/>
            <w:r>
              <w:t>[</w:t>
            </w:r>
            <w:proofErr w:type="spellStart"/>
            <w:r>
              <w:t>i</w:t>
            </w:r>
            <w:proofErr w:type="spellEnd"/>
            <w:proofErr w:type="gramStart"/>
            <w:r>
              <w:t>].</w:t>
            </w:r>
            <w:proofErr w:type="spellStart"/>
            <w:r>
              <w:t>transform</w:t>
            </w:r>
            <w:proofErr w:type="gramEnd"/>
            <w:r>
              <w:t>.position</w:t>
            </w:r>
            <w:proofErr w:type="spellEnd"/>
            <w:r>
              <w:t xml:space="preserve"> = </w:t>
            </w:r>
            <w:proofErr w:type="spellStart"/>
            <w:r>
              <w:t>startPosition.transform.position</w:t>
            </w:r>
            <w:proofErr w:type="spellEnd"/>
            <w:r>
              <w:t>;</w:t>
            </w:r>
          </w:p>
          <w:p w14:paraId="643565BA" w14:textId="77777777" w:rsidR="009B0893" w:rsidRDefault="009B0893" w:rsidP="009B0893">
            <w:r>
              <w:t xml:space="preserve">        }</w:t>
            </w:r>
          </w:p>
          <w:p w14:paraId="6F8C823C" w14:textId="77777777" w:rsidR="009B0893" w:rsidRDefault="009B0893" w:rsidP="009B0893"/>
          <w:p w14:paraId="7C6D26B0" w14:textId="77777777" w:rsidR="009B0893" w:rsidRDefault="009B0893" w:rsidP="009B0893"/>
          <w:p w14:paraId="0272278D" w14:textId="77777777" w:rsidR="009B0893" w:rsidRDefault="009B0893" w:rsidP="009B0893">
            <w:r>
              <w:t xml:space="preserve">    }</w:t>
            </w:r>
          </w:p>
          <w:p w14:paraId="7063F834" w14:textId="77777777" w:rsidR="009B0893" w:rsidRDefault="009B0893" w:rsidP="009B0893"/>
          <w:p w14:paraId="4635D4A2" w14:textId="77777777" w:rsidR="009B0893" w:rsidRDefault="009B0893" w:rsidP="009B0893">
            <w:r>
              <w:t xml:space="preserve">    // Update is called once per frame</w:t>
            </w:r>
          </w:p>
          <w:p w14:paraId="1A2B316E" w14:textId="77777777" w:rsidR="009B0893" w:rsidRDefault="009B0893" w:rsidP="009B0893">
            <w:r>
              <w:t xml:space="preserve">    void </w:t>
            </w:r>
            <w:proofErr w:type="gramStart"/>
            <w:r>
              <w:t>Update(</w:t>
            </w:r>
            <w:proofErr w:type="gramEnd"/>
            <w:r>
              <w:t>)</w:t>
            </w:r>
          </w:p>
          <w:p w14:paraId="061415FE" w14:textId="77777777" w:rsidR="009B0893" w:rsidRDefault="009B0893" w:rsidP="009B0893">
            <w:r>
              <w:t xml:space="preserve">    {</w:t>
            </w:r>
          </w:p>
          <w:p w14:paraId="4B9C5A42" w14:textId="77777777" w:rsidR="009B0893" w:rsidRDefault="009B0893" w:rsidP="009B0893"/>
          <w:p w14:paraId="483F7D87" w14:textId="77777777" w:rsidR="009B0893" w:rsidRDefault="009B0893" w:rsidP="009B0893">
            <w:r>
              <w:t xml:space="preserve">        // Move each object towards the end position</w:t>
            </w:r>
          </w:p>
          <w:p w14:paraId="46BF7EEE" w14:textId="77777777" w:rsidR="009B0893" w:rsidRDefault="009B0893" w:rsidP="009B0893">
            <w:r>
              <w:t xml:space="preserve">        </w:t>
            </w:r>
            <w:proofErr w:type="gramStart"/>
            <w:r>
              <w:t>foreach(</w:t>
            </w:r>
            <w:proofErr w:type="spellStart"/>
            <w:proofErr w:type="gramEnd"/>
            <w:r>
              <w:t>GameObject</w:t>
            </w:r>
            <w:proofErr w:type="spellEnd"/>
            <w:r>
              <w:t xml:space="preserve"> go in _</w:t>
            </w:r>
            <w:proofErr w:type="spellStart"/>
            <w:r>
              <w:t>objectsToMove</w:t>
            </w:r>
            <w:proofErr w:type="spellEnd"/>
            <w:r>
              <w:t>)</w:t>
            </w:r>
          </w:p>
          <w:p w14:paraId="3B7556F7" w14:textId="77777777" w:rsidR="009B0893" w:rsidRDefault="009B0893" w:rsidP="009B0893">
            <w:r>
              <w:t xml:space="preserve">        {</w:t>
            </w:r>
          </w:p>
          <w:p w14:paraId="1F9607CA" w14:textId="77777777" w:rsidR="009B0893" w:rsidRDefault="009B0893" w:rsidP="009B0893">
            <w:r>
              <w:t xml:space="preserve">            // See https://docs.unity3d.com/ScriptReference/Vector3.MoveTowards.html</w:t>
            </w:r>
          </w:p>
          <w:p w14:paraId="59B5A3DA" w14:textId="77777777" w:rsidR="009B0893" w:rsidRDefault="009B0893" w:rsidP="009B0893"/>
          <w:p w14:paraId="285BC960" w14:textId="77777777" w:rsidR="009B0893" w:rsidRDefault="009B0893" w:rsidP="009B0893">
            <w:r>
              <w:t xml:space="preserve">            </w:t>
            </w:r>
            <w:proofErr w:type="spellStart"/>
            <w:proofErr w:type="gramStart"/>
            <w:r>
              <w:t>go.transform</w:t>
            </w:r>
            <w:proofErr w:type="gramEnd"/>
            <w:r>
              <w:t>.position</w:t>
            </w:r>
            <w:proofErr w:type="spellEnd"/>
            <w:r>
              <w:t xml:space="preserve"> = Vector3.MoveTowards(</w:t>
            </w:r>
            <w:proofErr w:type="spellStart"/>
            <w:r>
              <w:t>go.transform.position</w:t>
            </w:r>
            <w:proofErr w:type="spellEnd"/>
            <w:r>
              <w:t xml:space="preserve">, </w:t>
            </w:r>
            <w:proofErr w:type="spellStart"/>
            <w:r>
              <w:t>endPosition.transform.position</w:t>
            </w:r>
            <w:proofErr w:type="spellEnd"/>
            <w:r>
              <w:t xml:space="preserve">, </w:t>
            </w:r>
            <w:proofErr w:type="spellStart"/>
            <w:r>
              <w:t>moveSpeed</w:t>
            </w:r>
            <w:proofErr w:type="spellEnd"/>
            <w:r>
              <w:t xml:space="preserve"> * </w:t>
            </w:r>
            <w:proofErr w:type="spellStart"/>
            <w:r>
              <w:t>Time.deltaTime</w:t>
            </w:r>
            <w:proofErr w:type="spellEnd"/>
            <w:r>
              <w:t>);</w:t>
            </w:r>
          </w:p>
          <w:p w14:paraId="64491FEB" w14:textId="77777777" w:rsidR="009B0893" w:rsidRDefault="009B0893" w:rsidP="009B0893">
            <w:r>
              <w:t xml:space="preserve">        }</w:t>
            </w:r>
          </w:p>
          <w:p w14:paraId="645A757A" w14:textId="77777777" w:rsidR="009B0893" w:rsidRDefault="009B0893" w:rsidP="009B0893"/>
          <w:p w14:paraId="7D59B3DD" w14:textId="77777777" w:rsidR="009B0893" w:rsidRDefault="009B0893" w:rsidP="009B0893">
            <w:r>
              <w:t xml:space="preserve">        // If the object is at the end position, remove it from the list and destroy it</w:t>
            </w:r>
          </w:p>
          <w:p w14:paraId="755630B9" w14:textId="77777777" w:rsidR="009B0893" w:rsidRDefault="009B0893" w:rsidP="009B0893">
            <w:r>
              <w:t xml:space="preserve">        foreach (</w:t>
            </w:r>
            <w:proofErr w:type="spellStart"/>
            <w:r>
              <w:t>GameObject</w:t>
            </w:r>
            <w:proofErr w:type="spellEnd"/>
            <w:r>
              <w:t xml:space="preserve"> go in _</w:t>
            </w:r>
            <w:proofErr w:type="spellStart"/>
            <w:r>
              <w:t>objectsToMove</w:t>
            </w:r>
            <w:proofErr w:type="spellEnd"/>
            <w:r>
              <w:t>)</w:t>
            </w:r>
          </w:p>
          <w:p w14:paraId="06982AC3" w14:textId="77777777" w:rsidR="009B0893" w:rsidRDefault="009B0893" w:rsidP="009B0893">
            <w:r>
              <w:t xml:space="preserve">        {</w:t>
            </w:r>
          </w:p>
          <w:p w14:paraId="16AD3091" w14:textId="77777777" w:rsidR="009B0893" w:rsidRDefault="009B0893" w:rsidP="009B0893">
            <w:r>
              <w:t xml:space="preserve">            </w:t>
            </w:r>
            <w:proofErr w:type="gramStart"/>
            <w:r>
              <w:t>if(</w:t>
            </w:r>
            <w:proofErr w:type="gramEnd"/>
            <w:r>
              <w:t>Vector3.Distance(go.transform.position,endPosition.transform.position) &lt;= 0.001f) {</w:t>
            </w:r>
          </w:p>
          <w:p w14:paraId="0D2CE739" w14:textId="77777777" w:rsidR="009B0893" w:rsidRDefault="009B0893" w:rsidP="009B0893">
            <w:r>
              <w:t xml:space="preserve">                _</w:t>
            </w:r>
            <w:proofErr w:type="spellStart"/>
            <w:r>
              <w:t>objectsToMove.Remove</w:t>
            </w:r>
            <w:proofErr w:type="spellEnd"/>
            <w:r>
              <w:t>(go</w:t>
            </w:r>
            <w:proofErr w:type="gramStart"/>
            <w:r>
              <w:t>);</w:t>
            </w:r>
            <w:proofErr w:type="gramEnd"/>
          </w:p>
          <w:p w14:paraId="0EAF2032" w14:textId="77777777" w:rsidR="009B0893" w:rsidRDefault="009B0893" w:rsidP="009B0893">
            <w:r>
              <w:t xml:space="preserve">                Destroy(go</w:t>
            </w:r>
            <w:proofErr w:type="gramStart"/>
            <w:r>
              <w:t>);</w:t>
            </w:r>
            <w:proofErr w:type="gramEnd"/>
          </w:p>
          <w:p w14:paraId="6F72D143" w14:textId="77777777" w:rsidR="009B0893" w:rsidRDefault="009B0893" w:rsidP="009B0893">
            <w:r>
              <w:t xml:space="preserve">            }</w:t>
            </w:r>
          </w:p>
          <w:p w14:paraId="22D2F2E6" w14:textId="77777777" w:rsidR="009B0893" w:rsidRDefault="009B0893" w:rsidP="009B0893"/>
          <w:p w14:paraId="11BD2944" w14:textId="77777777" w:rsidR="009B0893" w:rsidRDefault="009B0893" w:rsidP="009B0893">
            <w:r>
              <w:t xml:space="preserve">        }</w:t>
            </w:r>
          </w:p>
          <w:p w14:paraId="20E4C2AA" w14:textId="77777777" w:rsidR="009B0893" w:rsidRDefault="009B0893" w:rsidP="009B0893"/>
          <w:p w14:paraId="030CA6A3" w14:textId="77777777" w:rsidR="009B0893" w:rsidRDefault="009B0893" w:rsidP="009B0893"/>
          <w:p w14:paraId="5B1737A6" w14:textId="17617B82" w:rsidR="00730F0E" w:rsidRPr="00730F0E" w:rsidRDefault="009B0893" w:rsidP="009B0893">
            <w:r>
              <w:t xml:space="preserve">    }</w:t>
            </w:r>
          </w:p>
        </w:tc>
      </w:tr>
    </w:tbl>
    <w:p w14:paraId="5AFE3056" w14:textId="62895470" w:rsidR="002053FA" w:rsidRDefault="002053FA" w:rsidP="00A60D9D"/>
    <w:p w14:paraId="4979331D" w14:textId="09E15365" w:rsidR="009B0893" w:rsidRDefault="009B0893" w:rsidP="00A60D9D">
      <w:r>
        <w:t>This script does work, however there are some flaws with the script:</w:t>
      </w:r>
    </w:p>
    <w:p w14:paraId="2448F201" w14:textId="574100E6" w:rsidR="009B0893" w:rsidRDefault="009B0893" w:rsidP="009B0893">
      <w:pPr>
        <w:pStyle w:val="ListParagraph"/>
        <w:numPr>
          <w:ilvl w:val="0"/>
          <w:numId w:val="1"/>
        </w:numPr>
      </w:pPr>
      <w:r>
        <w:t>It does not reset the objects positions if an object is added to a list after the game has started</w:t>
      </w:r>
    </w:p>
    <w:p w14:paraId="73CC6672" w14:textId="73F2FF32" w:rsidR="009B0893" w:rsidRDefault="009B0893" w:rsidP="009B0893">
      <w:pPr>
        <w:pStyle w:val="ListParagraph"/>
        <w:numPr>
          <w:ilvl w:val="0"/>
          <w:numId w:val="1"/>
        </w:numPr>
      </w:pPr>
      <w:r>
        <w:t xml:space="preserve">There is no stagger </w:t>
      </w:r>
      <w:proofErr w:type="gramStart"/>
      <w:r>
        <w:t>time</w:t>
      </w:r>
      <w:proofErr w:type="gramEnd"/>
      <w:r>
        <w:t xml:space="preserve"> so all the objects are stuck together and move towards the end position in one big lump</w:t>
      </w:r>
    </w:p>
    <w:p w14:paraId="4C3521AA" w14:textId="41E53F2C" w:rsidR="009B0893" w:rsidRDefault="009B0893" w:rsidP="009B0893">
      <w:pPr>
        <w:pStyle w:val="ListParagraph"/>
        <w:numPr>
          <w:ilvl w:val="0"/>
          <w:numId w:val="1"/>
        </w:numPr>
      </w:pPr>
      <w:r>
        <w:t xml:space="preserve">It could be optimised because accessing </w:t>
      </w:r>
      <w:proofErr w:type="spellStart"/>
      <w:proofErr w:type="gramStart"/>
      <w:r>
        <w:t>object.transform</w:t>
      </w:r>
      <w:proofErr w:type="gramEnd"/>
      <w:r>
        <w:t>.position</w:t>
      </w:r>
      <w:proofErr w:type="spellEnd"/>
      <w:r>
        <w:t xml:space="preserve"> uses a lot of words and memory</w:t>
      </w:r>
    </w:p>
    <w:p w14:paraId="12B54FBB" w14:textId="6B53D68A" w:rsidR="009B0893" w:rsidRDefault="009B0893" w:rsidP="009B0893">
      <w:r>
        <w:t>You would notice that these flaws are not something that is immediately discovered when you create the algorithm, but something you would discover when you create the script. These errors and flaws are not entirely obvious sometimes.</w:t>
      </w:r>
    </w:p>
    <w:p w14:paraId="7B148178" w14:textId="71028857" w:rsidR="002053FA" w:rsidRDefault="002053FA" w:rsidP="00C47AE7">
      <w:pPr>
        <w:pStyle w:val="Heading1"/>
      </w:pPr>
      <w:r>
        <w:br w:type="page"/>
      </w:r>
      <w:r>
        <w:lastRenderedPageBreak/>
        <w:t>Try it!</w:t>
      </w:r>
    </w:p>
    <w:p w14:paraId="401538D6" w14:textId="1672C757" w:rsidR="002053FA" w:rsidRDefault="002053FA" w:rsidP="002053FA">
      <w:r>
        <w:t>Write a paragraph describing the core features of your game.</w:t>
      </w:r>
    </w:p>
    <w:tbl>
      <w:tblPr>
        <w:tblStyle w:val="TableGrid"/>
        <w:tblW w:w="0" w:type="auto"/>
        <w:tblLook w:val="04A0" w:firstRow="1" w:lastRow="0" w:firstColumn="1" w:lastColumn="0" w:noHBand="0" w:noVBand="1"/>
      </w:tblPr>
      <w:tblGrid>
        <w:gridCol w:w="9016"/>
      </w:tblGrid>
      <w:tr w:rsidR="002053FA" w14:paraId="09ED72BF" w14:textId="77777777" w:rsidTr="002053FA">
        <w:tc>
          <w:tcPr>
            <w:tcW w:w="9016" w:type="dxa"/>
          </w:tcPr>
          <w:p w14:paraId="5CAD9301" w14:textId="7557B3A5" w:rsidR="002053FA" w:rsidRDefault="002053FA" w:rsidP="002053FA"/>
        </w:tc>
      </w:tr>
    </w:tbl>
    <w:p w14:paraId="23AE040E" w14:textId="7EBD6AED" w:rsidR="002053FA" w:rsidRDefault="002053FA" w:rsidP="002053FA"/>
    <w:p w14:paraId="43BBF225" w14:textId="08D9ABD5" w:rsidR="002053FA" w:rsidRDefault="002053FA" w:rsidP="002053FA">
      <w:r>
        <w:t>Analyse your paragraph and find the main features</w:t>
      </w:r>
    </w:p>
    <w:tbl>
      <w:tblPr>
        <w:tblStyle w:val="TableGrid"/>
        <w:tblW w:w="0" w:type="auto"/>
        <w:tblLook w:val="04A0" w:firstRow="1" w:lastRow="0" w:firstColumn="1" w:lastColumn="0" w:noHBand="0" w:noVBand="1"/>
      </w:tblPr>
      <w:tblGrid>
        <w:gridCol w:w="323"/>
        <w:gridCol w:w="8693"/>
      </w:tblGrid>
      <w:tr w:rsidR="002053FA" w14:paraId="47D7389C" w14:textId="77777777" w:rsidTr="002053FA">
        <w:tc>
          <w:tcPr>
            <w:tcW w:w="279" w:type="dxa"/>
          </w:tcPr>
          <w:p w14:paraId="2BBAAADD" w14:textId="4F0CA7EB" w:rsidR="002053FA" w:rsidRDefault="002053FA" w:rsidP="002053FA">
            <w:r>
              <w:t>1</w:t>
            </w:r>
          </w:p>
        </w:tc>
        <w:tc>
          <w:tcPr>
            <w:tcW w:w="8737" w:type="dxa"/>
          </w:tcPr>
          <w:p w14:paraId="3339B4BB" w14:textId="77777777" w:rsidR="002053FA" w:rsidRDefault="002053FA" w:rsidP="002053FA"/>
        </w:tc>
      </w:tr>
      <w:tr w:rsidR="002053FA" w14:paraId="231B9042" w14:textId="77777777" w:rsidTr="002053FA">
        <w:tc>
          <w:tcPr>
            <w:tcW w:w="279" w:type="dxa"/>
          </w:tcPr>
          <w:p w14:paraId="26A387DF" w14:textId="3392CF8B" w:rsidR="002053FA" w:rsidRDefault="002053FA" w:rsidP="002053FA">
            <w:r>
              <w:t>2</w:t>
            </w:r>
          </w:p>
        </w:tc>
        <w:tc>
          <w:tcPr>
            <w:tcW w:w="8737" w:type="dxa"/>
          </w:tcPr>
          <w:p w14:paraId="6AA04FA0" w14:textId="77777777" w:rsidR="002053FA" w:rsidRDefault="002053FA" w:rsidP="002053FA"/>
        </w:tc>
      </w:tr>
      <w:tr w:rsidR="002053FA" w14:paraId="71B3AFA4" w14:textId="77777777" w:rsidTr="002053FA">
        <w:tc>
          <w:tcPr>
            <w:tcW w:w="279" w:type="dxa"/>
          </w:tcPr>
          <w:p w14:paraId="7379F35D" w14:textId="2230D3ED" w:rsidR="002053FA" w:rsidRDefault="002053FA" w:rsidP="002053FA">
            <w:r>
              <w:t>3</w:t>
            </w:r>
          </w:p>
        </w:tc>
        <w:tc>
          <w:tcPr>
            <w:tcW w:w="8737" w:type="dxa"/>
          </w:tcPr>
          <w:p w14:paraId="287A2A40" w14:textId="77777777" w:rsidR="002053FA" w:rsidRDefault="002053FA" w:rsidP="002053FA"/>
        </w:tc>
      </w:tr>
      <w:tr w:rsidR="002053FA" w14:paraId="0AD849BA" w14:textId="77777777" w:rsidTr="002053FA">
        <w:tc>
          <w:tcPr>
            <w:tcW w:w="279" w:type="dxa"/>
          </w:tcPr>
          <w:p w14:paraId="156610FB" w14:textId="463EE910" w:rsidR="002053FA" w:rsidRDefault="002053FA" w:rsidP="002053FA">
            <w:r>
              <w:t>4</w:t>
            </w:r>
          </w:p>
        </w:tc>
        <w:tc>
          <w:tcPr>
            <w:tcW w:w="8737" w:type="dxa"/>
          </w:tcPr>
          <w:p w14:paraId="07A61DF7" w14:textId="77777777" w:rsidR="002053FA" w:rsidRDefault="002053FA" w:rsidP="002053FA"/>
        </w:tc>
      </w:tr>
      <w:tr w:rsidR="002053FA" w14:paraId="091AAE64" w14:textId="77777777" w:rsidTr="002053FA">
        <w:tc>
          <w:tcPr>
            <w:tcW w:w="279" w:type="dxa"/>
          </w:tcPr>
          <w:p w14:paraId="26911281" w14:textId="767FECF7" w:rsidR="002053FA" w:rsidRDefault="002053FA" w:rsidP="002053FA">
            <w:r>
              <w:t>5</w:t>
            </w:r>
          </w:p>
        </w:tc>
        <w:tc>
          <w:tcPr>
            <w:tcW w:w="8737" w:type="dxa"/>
          </w:tcPr>
          <w:p w14:paraId="267F9F9A" w14:textId="77777777" w:rsidR="002053FA" w:rsidRDefault="002053FA" w:rsidP="002053FA"/>
        </w:tc>
      </w:tr>
      <w:tr w:rsidR="002053FA" w14:paraId="15F0B10A" w14:textId="77777777" w:rsidTr="002053FA">
        <w:tc>
          <w:tcPr>
            <w:tcW w:w="279" w:type="dxa"/>
          </w:tcPr>
          <w:p w14:paraId="5FA0E4D4" w14:textId="24B2BDFD" w:rsidR="002053FA" w:rsidRDefault="002053FA" w:rsidP="002053FA">
            <w:r>
              <w:t>6</w:t>
            </w:r>
          </w:p>
        </w:tc>
        <w:tc>
          <w:tcPr>
            <w:tcW w:w="8737" w:type="dxa"/>
          </w:tcPr>
          <w:p w14:paraId="3A778331" w14:textId="77777777" w:rsidR="002053FA" w:rsidRDefault="002053FA" w:rsidP="002053FA"/>
        </w:tc>
      </w:tr>
      <w:tr w:rsidR="002053FA" w14:paraId="60E696EE" w14:textId="77777777" w:rsidTr="002053FA">
        <w:tc>
          <w:tcPr>
            <w:tcW w:w="279" w:type="dxa"/>
          </w:tcPr>
          <w:p w14:paraId="4DC495FD" w14:textId="782F48EE" w:rsidR="002053FA" w:rsidRDefault="002053FA" w:rsidP="002053FA">
            <w:r>
              <w:t>7</w:t>
            </w:r>
          </w:p>
        </w:tc>
        <w:tc>
          <w:tcPr>
            <w:tcW w:w="8737" w:type="dxa"/>
          </w:tcPr>
          <w:p w14:paraId="09BADE16" w14:textId="77777777" w:rsidR="002053FA" w:rsidRDefault="002053FA" w:rsidP="002053FA"/>
        </w:tc>
      </w:tr>
      <w:tr w:rsidR="002053FA" w14:paraId="6E076F9B" w14:textId="77777777" w:rsidTr="002053FA">
        <w:tc>
          <w:tcPr>
            <w:tcW w:w="279" w:type="dxa"/>
          </w:tcPr>
          <w:p w14:paraId="0939175C" w14:textId="490DD13D" w:rsidR="002053FA" w:rsidRDefault="002053FA" w:rsidP="002053FA">
            <w:r>
              <w:t>8</w:t>
            </w:r>
          </w:p>
        </w:tc>
        <w:tc>
          <w:tcPr>
            <w:tcW w:w="8737" w:type="dxa"/>
          </w:tcPr>
          <w:p w14:paraId="6E41D14D" w14:textId="77777777" w:rsidR="002053FA" w:rsidRDefault="002053FA" w:rsidP="002053FA"/>
        </w:tc>
      </w:tr>
    </w:tbl>
    <w:p w14:paraId="21A1C3B4" w14:textId="13C24EF1" w:rsidR="002053FA" w:rsidRDefault="002053FA" w:rsidP="002053FA"/>
    <w:p w14:paraId="205B3351" w14:textId="25408D2E" w:rsidR="002053FA" w:rsidRDefault="002053FA" w:rsidP="002053FA">
      <w:r>
        <w:t>Create the tables for each of those features</w:t>
      </w:r>
    </w:p>
    <w:p w14:paraId="3874D130" w14:textId="6FEDBBEA" w:rsidR="002053FA" w:rsidRPr="002053FA" w:rsidRDefault="002053FA" w:rsidP="002053FA">
      <w:pPr>
        <w:rPr>
          <w:b/>
          <w:bCs/>
        </w:rPr>
      </w:pPr>
      <w:r>
        <w:rPr>
          <w:b/>
          <w:bCs/>
        </w:rPr>
        <w:t>Feature 1</w:t>
      </w:r>
    </w:p>
    <w:tbl>
      <w:tblPr>
        <w:tblStyle w:val="TableGrid"/>
        <w:tblW w:w="0" w:type="auto"/>
        <w:tblLook w:val="04A0" w:firstRow="1" w:lastRow="0" w:firstColumn="1" w:lastColumn="0" w:noHBand="0" w:noVBand="1"/>
      </w:tblPr>
      <w:tblGrid>
        <w:gridCol w:w="3823"/>
        <w:gridCol w:w="5193"/>
      </w:tblGrid>
      <w:tr w:rsidR="002053FA" w14:paraId="268A0291" w14:textId="77777777" w:rsidTr="003B42FA">
        <w:tc>
          <w:tcPr>
            <w:tcW w:w="3823" w:type="dxa"/>
          </w:tcPr>
          <w:p w14:paraId="18B697C1" w14:textId="77777777" w:rsidR="002053FA" w:rsidRDefault="002053FA" w:rsidP="003B42FA">
            <w:pPr>
              <w:rPr>
                <w:b/>
                <w:bCs/>
              </w:rPr>
            </w:pPr>
            <w:r w:rsidRPr="00A60D9D">
              <w:rPr>
                <w:b/>
                <w:bCs/>
              </w:rPr>
              <w:t>Feature Name</w:t>
            </w:r>
          </w:p>
          <w:p w14:paraId="2FE88993" w14:textId="77777777" w:rsidR="002053FA" w:rsidRPr="00A60D9D" w:rsidRDefault="002053FA" w:rsidP="003B42FA">
            <w:pPr>
              <w:rPr>
                <w:i/>
                <w:iCs/>
              </w:rPr>
            </w:pPr>
            <w:r>
              <w:rPr>
                <w:i/>
                <w:iCs/>
              </w:rPr>
              <w:t>This is not required; it just helps you to structure your planning</w:t>
            </w:r>
          </w:p>
        </w:tc>
        <w:tc>
          <w:tcPr>
            <w:tcW w:w="5193" w:type="dxa"/>
          </w:tcPr>
          <w:p w14:paraId="06F2AAAA" w14:textId="0730D85D" w:rsidR="002053FA" w:rsidRDefault="002053FA" w:rsidP="003B42FA"/>
        </w:tc>
      </w:tr>
      <w:tr w:rsidR="002053FA" w14:paraId="2495ED6A" w14:textId="77777777" w:rsidTr="003B42FA">
        <w:tc>
          <w:tcPr>
            <w:tcW w:w="3823" w:type="dxa"/>
          </w:tcPr>
          <w:p w14:paraId="1791411B" w14:textId="77777777" w:rsidR="002053FA" w:rsidRDefault="002053FA" w:rsidP="003B42FA">
            <w:pPr>
              <w:rPr>
                <w:b/>
                <w:bCs/>
              </w:rPr>
            </w:pPr>
            <w:r w:rsidRPr="00A60D9D">
              <w:rPr>
                <w:b/>
                <w:bCs/>
              </w:rPr>
              <w:t>What does it do?</w:t>
            </w:r>
          </w:p>
          <w:p w14:paraId="3A7B66C6" w14:textId="77777777" w:rsidR="002053FA" w:rsidRPr="00A60D9D" w:rsidRDefault="002053FA" w:rsidP="003B42FA">
            <w:pPr>
              <w:rPr>
                <w:i/>
                <w:iCs/>
              </w:rPr>
            </w:pPr>
            <w:r>
              <w:rPr>
                <w:i/>
                <w:iCs/>
              </w:rPr>
              <w:t xml:space="preserve">Provide a description on everything this feature needs to be able to do, make sure that each task is unique to this feature and that it </w:t>
            </w:r>
            <w:proofErr w:type="gramStart"/>
            <w:r>
              <w:rPr>
                <w:i/>
                <w:iCs/>
              </w:rPr>
              <w:t>can’t</w:t>
            </w:r>
            <w:proofErr w:type="gramEnd"/>
            <w:r>
              <w:rPr>
                <w:i/>
                <w:iCs/>
              </w:rPr>
              <w:t xml:space="preserve"> be divided further into other features.</w:t>
            </w:r>
          </w:p>
        </w:tc>
        <w:tc>
          <w:tcPr>
            <w:tcW w:w="5193" w:type="dxa"/>
          </w:tcPr>
          <w:p w14:paraId="69CACFE1" w14:textId="61ABEDBF" w:rsidR="002053FA" w:rsidRDefault="002053FA" w:rsidP="002053FA"/>
        </w:tc>
      </w:tr>
      <w:tr w:rsidR="002053FA" w14:paraId="5F8E6CD7" w14:textId="77777777" w:rsidTr="003B42FA">
        <w:tc>
          <w:tcPr>
            <w:tcW w:w="3823" w:type="dxa"/>
          </w:tcPr>
          <w:p w14:paraId="26C1CCF5" w14:textId="77777777" w:rsidR="002053FA" w:rsidRDefault="002053FA" w:rsidP="003B42FA">
            <w:pPr>
              <w:rPr>
                <w:b/>
                <w:bCs/>
              </w:rPr>
            </w:pPr>
            <w:r w:rsidRPr="00A60D9D">
              <w:rPr>
                <w:b/>
                <w:bCs/>
              </w:rPr>
              <w:t>What is an algorithm for the feature?</w:t>
            </w:r>
          </w:p>
          <w:p w14:paraId="73E0977C" w14:textId="77777777" w:rsidR="002053FA" w:rsidRPr="002053FA" w:rsidRDefault="002053FA" w:rsidP="003B42FA">
            <w:pPr>
              <w:rPr>
                <w:i/>
                <w:iCs/>
              </w:rPr>
            </w:pPr>
            <w:r>
              <w:rPr>
                <w:i/>
                <w:iCs/>
              </w:rPr>
              <w:t>What are the steps the computer needs to take to be able to do this?</w:t>
            </w:r>
          </w:p>
        </w:tc>
        <w:tc>
          <w:tcPr>
            <w:tcW w:w="5193" w:type="dxa"/>
          </w:tcPr>
          <w:p w14:paraId="7482F8C4" w14:textId="572CB1A3" w:rsidR="002053FA" w:rsidRDefault="002053FA" w:rsidP="002053FA"/>
        </w:tc>
      </w:tr>
      <w:tr w:rsidR="002053FA" w:rsidRPr="002053FA" w14:paraId="7446523B" w14:textId="77777777" w:rsidTr="003B42FA">
        <w:tc>
          <w:tcPr>
            <w:tcW w:w="3823" w:type="dxa"/>
          </w:tcPr>
          <w:p w14:paraId="75F254D6" w14:textId="77777777" w:rsidR="002053FA" w:rsidRDefault="002053FA" w:rsidP="003B42FA">
            <w:pPr>
              <w:rPr>
                <w:b/>
                <w:bCs/>
              </w:rPr>
            </w:pPr>
            <w:r w:rsidRPr="00A60D9D">
              <w:rPr>
                <w:b/>
                <w:bCs/>
              </w:rPr>
              <w:t>How can I implement this?</w:t>
            </w:r>
          </w:p>
          <w:p w14:paraId="6CAD82AF" w14:textId="77777777" w:rsidR="002053FA" w:rsidRPr="002053FA" w:rsidRDefault="002053FA" w:rsidP="003B42FA">
            <w:pPr>
              <w:rPr>
                <w:i/>
                <w:iCs/>
              </w:rPr>
            </w:pPr>
            <w:r>
              <w:rPr>
                <w:i/>
                <w:iCs/>
              </w:rPr>
              <w:t>What functions and methods do I need to know, what objects do I need to put in the scene?</w:t>
            </w:r>
          </w:p>
        </w:tc>
        <w:tc>
          <w:tcPr>
            <w:tcW w:w="5193" w:type="dxa"/>
          </w:tcPr>
          <w:p w14:paraId="18EDC25E" w14:textId="02092232" w:rsidR="002053FA" w:rsidRPr="002053FA" w:rsidRDefault="002053FA" w:rsidP="003B42FA">
            <w:pPr>
              <w:rPr>
                <w:i/>
                <w:iCs/>
              </w:rPr>
            </w:pPr>
          </w:p>
        </w:tc>
      </w:tr>
      <w:tr w:rsidR="002053FA" w14:paraId="5C035716" w14:textId="77777777" w:rsidTr="003B42FA">
        <w:tc>
          <w:tcPr>
            <w:tcW w:w="3823" w:type="dxa"/>
          </w:tcPr>
          <w:p w14:paraId="48CDA994" w14:textId="77777777" w:rsidR="002053FA" w:rsidRPr="00A60D9D" w:rsidRDefault="002053FA" w:rsidP="003B42FA">
            <w:pPr>
              <w:rPr>
                <w:b/>
                <w:bCs/>
              </w:rPr>
            </w:pPr>
            <w:r w:rsidRPr="00A60D9D">
              <w:rPr>
                <w:b/>
                <w:bCs/>
              </w:rPr>
              <w:t xml:space="preserve">Do I </w:t>
            </w:r>
            <w:proofErr w:type="gramStart"/>
            <w:r w:rsidRPr="00A60D9D">
              <w:rPr>
                <w:b/>
                <w:bCs/>
              </w:rPr>
              <w:t>have the ability to</w:t>
            </w:r>
            <w:proofErr w:type="gramEnd"/>
            <w:r w:rsidRPr="00A60D9D">
              <w:rPr>
                <w:b/>
                <w:bCs/>
              </w:rPr>
              <w:t xml:space="preserve"> create this?</w:t>
            </w:r>
          </w:p>
        </w:tc>
        <w:tc>
          <w:tcPr>
            <w:tcW w:w="5193" w:type="dxa"/>
          </w:tcPr>
          <w:p w14:paraId="11B15B2C" w14:textId="33718679" w:rsidR="002053FA" w:rsidRDefault="002053FA" w:rsidP="003B42FA"/>
        </w:tc>
      </w:tr>
    </w:tbl>
    <w:p w14:paraId="390B827C" w14:textId="77777777" w:rsidR="002053FA" w:rsidRDefault="002053FA" w:rsidP="002053FA">
      <w:pPr>
        <w:rPr>
          <w:b/>
          <w:bCs/>
        </w:rPr>
      </w:pPr>
    </w:p>
    <w:p w14:paraId="637E65D6" w14:textId="77777777" w:rsidR="002053FA" w:rsidRDefault="002053FA" w:rsidP="002053FA">
      <w:pPr>
        <w:rPr>
          <w:b/>
          <w:bCs/>
        </w:rPr>
      </w:pPr>
    </w:p>
    <w:p w14:paraId="74B3B1C8" w14:textId="77777777" w:rsidR="002053FA" w:rsidRDefault="002053FA" w:rsidP="002053FA">
      <w:pPr>
        <w:rPr>
          <w:b/>
          <w:bCs/>
        </w:rPr>
      </w:pPr>
    </w:p>
    <w:p w14:paraId="334BDDF5" w14:textId="77777777" w:rsidR="002053FA" w:rsidRDefault="002053FA" w:rsidP="002053FA">
      <w:pPr>
        <w:rPr>
          <w:b/>
          <w:bCs/>
        </w:rPr>
      </w:pPr>
    </w:p>
    <w:p w14:paraId="04141BF6" w14:textId="77777777" w:rsidR="002053FA" w:rsidRDefault="002053FA" w:rsidP="002053FA">
      <w:pPr>
        <w:rPr>
          <w:b/>
          <w:bCs/>
        </w:rPr>
      </w:pPr>
    </w:p>
    <w:p w14:paraId="0A5A86B7" w14:textId="77777777" w:rsidR="002053FA" w:rsidRDefault="002053FA" w:rsidP="002053FA">
      <w:pPr>
        <w:rPr>
          <w:b/>
          <w:bCs/>
        </w:rPr>
      </w:pPr>
    </w:p>
    <w:p w14:paraId="5F1715EB" w14:textId="77777777" w:rsidR="002053FA" w:rsidRDefault="002053FA" w:rsidP="002053FA">
      <w:pPr>
        <w:rPr>
          <w:b/>
          <w:bCs/>
        </w:rPr>
      </w:pPr>
    </w:p>
    <w:p w14:paraId="559F7864" w14:textId="4DEED967" w:rsidR="002053FA" w:rsidRPr="002053FA" w:rsidRDefault="002053FA" w:rsidP="002053FA">
      <w:pPr>
        <w:rPr>
          <w:b/>
          <w:bCs/>
        </w:rPr>
      </w:pPr>
      <w:r>
        <w:rPr>
          <w:b/>
          <w:bCs/>
        </w:rPr>
        <w:lastRenderedPageBreak/>
        <w:t xml:space="preserve">Feature </w:t>
      </w:r>
      <w:r>
        <w:rPr>
          <w:b/>
          <w:bCs/>
        </w:rPr>
        <w:t>2</w:t>
      </w:r>
    </w:p>
    <w:tbl>
      <w:tblPr>
        <w:tblStyle w:val="TableGrid"/>
        <w:tblW w:w="0" w:type="auto"/>
        <w:tblLook w:val="04A0" w:firstRow="1" w:lastRow="0" w:firstColumn="1" w:lastColumn="0" w:noHBand="0" w:noVBand="1"/>
      </w:tblPr>
      <w:tblGrid>
        <w:gridCol w:w="3823"/>
        <w:gridCol w:w="5193"/>
      </w:tblGrid>
      <w:tr w:rsidR="002053FA" w14:paraId="2AFA14B5" w14:textId="77777777" w:rsidTr="003B42FA">
        <w:tc>
          <w:tcPr>
            <w:tcW w:w="3823" w:type="dxa"/>
          </w:tcPr>
          <w:p w14:paraId="61DA689F" w14:textId="77777777" w:rsidR="002053FA" w:rsidRDefault="002053FA" w:rsidP="003B42FA">
            <w:pPr>
              <w:rPr>
                <w:b/>
                <w:bCs/>
              </w:rPr>
            </w:pPr>
            <w:r w:rsidRPr="00A60D9D">
              <w:rPr>
                <w:b/>
                <w:bCs/>
              </w:rPr>
              <w:t>Feature Name</w:t>
            </w:r>
          </w:p>
          <w:p w14:paraId="12EC8E55" w14:textId="77777777" w:rsidR="002053FA" w:rsidRPr="00A60D9D" w:rsidRDefault="002053FA" w:rsidP="003B42FA">
            <w:pPr>
              <w:rPr>
                <w:i/>
                <w:iCs/>
              </w:rPr>
            </w:pPr>
            <w:r>
              <w:rPr>
                <w:i/>
                <w:iCs/>
              </w:rPr>
              <w:t>This is not required; it just helps you to structure your planning</w:t>
            </w:r>
          </w:p>
        </w:tc>
        <w:tc>
          <w:tcPr>
            <w:tcW w:w="5193" w:type="dxa"/>
          </w:tcPr>
          <w:p w14:paraId="181CFBF1" w14:textId="77777777" w:rsidR="002053FA" w:rsidRDefault="002053FA" w:rsidP="003B42FA"/>
        </w:tc>
      </w:tr>
      <w:tr w:rsidR="002053FA" w14:paraId="1E395742" w14:textId="77777777" w:rsidTr="003B42FA">
        <w:tc>
          <w:tcPr>
            <w:tcW w:w="3823" w:type="dxa"/>
          </w:tcPr>
          <w:p w14:paraId="56F93A85" w14:textId="77777777" w:rsidR="002053FA" w:rsidRDefault="002053FA" w:rsidP="003B42FA">
            <w:pPr>
              <w:rPr>
                <w:b/>
                <w:bCs/>
              </w:rPr>
            </w:pPr>
            <w:r w:rsidRPr="00A60D9D">
              <w:rPr>
                <w:b/>
                <w:bCs/>
              </w:rPr>
              <w:t>What does it do?</w:t>
            </w:r>
          </w:p>
          <w:p w14:paraId="3246E732" w14:textId="77777777" w:rsidR="002053FA" w:rsidRPr="00A60D9D" w:rsidRDefault="002053FA" w:rsidP="003B42FA">
            <w:pPr>
              <w:rPr>
                <w:i/>
                <w:iCs/>
              </w:rPr>
            </w:pPr>
            <w:r>
              <w:rPr>
                <w:i/>
                <w:iCs/>
              </w:rPr>
              <w:t xml:space="preserve">Provide a description on everything this feature needs to be able to do, make sure that each task is unique to this feature and that it </w:t>
            </w:r>
            <w:proofErr w:type="gramStart"/>
            <w:r>
              <w:rPr>
                <w:i/>
                <w:iCs/>
              </w:rPr>
              <w:t>can’t</w:t>
            </w:r>
            <w:proofErr w:type="gramEnd"/>
            <w:r>
              <w:rPr>
                <w:i/>
                <w:iCs/>
              </w:rPr>
              <w:t xml:space="preserve"> be divided further into other features.</w:t>
            </w:r>
          </w:p>
        </w:tc>
        <w:tc>
          <w:tcPr>
            <w:tcW w:w="5193" w:type="dxa"/>
          </w:tcPr>
          <w:p w14:paraId="65202BB3" w14:textId="77777777" w:rsidR="002053FA" w:rsidRDefault="002053FA" w:rsidP="003B42FA"/>
        </w:tc>
      </w:tr>
      <w:tr w:rsidR="002053FA" w14:paraId="04E17108" w14:textId="77777777" w:rsidTr="003B42FA">
        <w:tc>
          <w:tcPr>
            <w:tcW w:w="3823" w:type="dxa"/>
          </w:tcPr>
          <w:p w14:paraId="18D541AA" w14:textId="77777777" w:rsidR="002053FA" w:rsidRDefault="002053FA" w:rsidP="003B42FA">
            <w:pPr>
              <w:rPr>
                <w:b/>
                <w:bCs/>
              </w:rPr>
            </w:pPr>
            <w:r w:rsidRPr="00A60D9D">
              <w:rPr>
                <w:b/>
                <w:bCs/>
              </w:rPr>
              <w:t>What is an algorithm for the feature?</w:t>
            </w:r>
          </w:p>
          <w:p w14:paraId="4844E38F" w14:textId="77777777" w:rsidR="002053FA" w:rsidRPr="002053FA" w:rsidRDefault="002053FA" w:rsidP="003B42FA">
            <w:pPr>
              <w:rPr>
                <w:i/>
                <w:iCs/>
              </w:rPr>
            </w:pPr>
            <w:r>
              <w:rPr>
                <w:i/>
                <w:iCs/>
              </w:rPr>
              <w:t>What are the steps the computer needs to take to be able to do this?</w:t>
            </w:r>
          </w:p>
        </w:tc>
        <w:tc>
          <w:tcPr>
            <w:tcW w:w="5193" w:type="dxa"/>
          </w:tcPr>
          <w:p w14:paraId="15DAC5C2" w14:textId="77777777" w:rsidR="002053FA" w:rsidRDefault="002053FA" w:rsidP="003B42FA"/>
        </w:tc>
      </w:tr>
      <w:tr w:rsidR="002053FA" w:rsidRPr="002053FA" w14:paraId="016D3C51" w14:textId="77777777" w:rsidTr="003B42FA">
        <w:tc>
          <w:tcPr>
            <w:tcW w:w="3823" w:type="dxa"/>
          </w:tcPr>
          <w:p w14:paraId="57B9F34E" w14:textId="77777777" w:rsidR="002053FA" w:rsidRDefault="002053FA" w:rsidP="003B42FA">
            <w:pPr>
              <w:rPr>
                <w:b/>
                <w:bCs/>
              </w:rPr>
            </w:pPr>
            <w:r w:rsidRPr="00A60D9D">
              <w:rPr>
                <w:b/>
                <w:bCs/>
              </w:rPr>
              <w:t>How can I implement this?</w:t>
            </w:r>
          </w:p>
          <w:p w14:paraId="13B7E868" w14:textId="77777777" w:rsidR="002053FA" w:rsidRPr="002053FA" w:rsidRDefault="002053FA" w:rsidP="003B42FA">
            <w:pPr>
              <w:rPr>
                <w:i/>
                <w:iCs/>
              </w:rPr>
            </w:pPr>
            <w:r>
              <w:rPr>
                <w:i/>
                <w:iCs/>
              </w:rPr>
              <w:t>What functions and methods do I need to know, what objects do I need to put in the scene?</w:t>
            </w:r>
          </w:p>
        </w:tc>
        <w:tc>
          <w:tcPr>
            <w:tcW w:w="5193" w:type="dxa"/>
          </w:tcPr>
          <w:p w14:paraId="115B94EF" w14:textId="77777777" w:rsidR="002053FA" w:rsidRPr="002053FA" w:rsidRDefault="002053FA" w:rsidP="003B42FA">
            <w:pPr>
              <w:rPr>
                <w:i/>
                <w:iCs/>
              </w:rPr>
            </w:pPr>
          </w:p>
        </w:tc>
      </w:tr>
      <w:tr w:rsidR="002053FA" w14:paraId="6190B820" w14:textId="77777777" w:rsidTr="003B42FA">
        <w:tc>
          <w:tcPr>
            <w:tcW w:w="3823" w:type="dxa"/>
          </w:tcPr>
          <w:p w14:paraId="56AF9856" w14:textId="77777777" w:rsidR="002053FA" w:rsidRPr="00A60D9D" w:rsidRDefault="002053FA" w:rsidP="003B42FA">
            <w:pPr>
              <w:rPr>
                <w:b/>
                <w:bCs/>
              </w:rPr>
            </w:pPr>
            <w:r w:rsidRPr="00A60D9D">
              <w:rPr>
                <w:b/>
                <w:bCs/>
              </w:rPr>
              <w:t xml:space="preserve">Do I </w:t>
            </w:r>
            <w:proofErr w:type="gramStart"/>
            <w:r w:rsidRPr="00A60D9D">
              <w:rPr>
                <w:b/>
                <w:bCs/>
              </w:rPr>
              <w:t>have the ability to</w:t>
            </w:r>
            <w:proofErr w:type="gramEnd"/>
            <w:r w:rsidRPr="00A60D9D">
              <w:rPr>
                <w:b/>
                <w:bCs/>
              </w:rPr>
              <w:t xml:space="preserve"> create this?</w:t>
            </w:r>
          </w:p>
        </w:tc>
        <w:tc>
          <w:tcPr>
            <w:tcW w:w="5193" w:type="dxa"/>
          </w:tcPr>
          <w:p w14:paraId="2973FBD4" w14:textId="77777777" w:rsidR="002053FA" w:rsidRDefault="002053FA" w:rsidP="003B42FA"/>
        </w:tc>
      </w:tr>
    </w:tbl>
    <w:p w14:paraId="3A0BA5CD" w14:textId="77777777" w:rsidR="002053FA" w:rsidRDefault="002053FA" w:rsidP="002053FA">
      <w:pPr>
        <w:rPr>
          <w:b/>
          <w:bCs/>
        </w:rPr>
      </w:pPr>
    </w:p>
    <w:p w14:paraId="13B0D20F" w14:textId="484C815D" w:rsidR="002053FA" w:rsidRPr="002053FA" w:rsidRDefault="002053FA" w:rsidP="002053FA">
      <w:pPr>
        <w:rPr>
          <w:b/>
          <w:bCs/>
        </w:rPr>
      </w:pPr>
      <w:r>
        <w:rPr>
          <w:b/>
          <w:bCs/>
        </w:rPr>
        <w:t xml:space="preserve">Feature </w:t>
      </w:r>
      <w:r>
        <w:rPr>
          <w:b/>
          <w:bCs/>
        </w:rPr>
        <w:t>3</w:t>
      </w:r>
    </w:p>
    <w:tbl>
      <w:tblPr>
        <w:tblStyle w:val="TableGrid"/>
        <w:tblW w:w="0" w:type="auto"/>
        <w:tblLook w:val="04A0" w:firstRow="1" w:lastRow="0" w:firstColumn="1" w:lastColumn="0" w:noHBand="0" w:noVBand="1"/>
      </w:tblPr>
      <w:tblGrid>
        <w:gridCol w:w="3823"/>
        <w:gridCol w:w="5193"/>
      </w:tblGrid>
      <w:tr w:rsidR="002053FA" w14:paraId="3E0F1E12" w14:textId="77777777" w:rsidTr="003B42FA">
        <w:tc>
          <w:tcPr>
            <w:tcW w:w="3823" w:type="dxa"/>
          </w:tcPr>
          <w:p w14:paraId="01773C54" w14:textId="77777777" w:rsidR="002053FA" w:rsidRDefault="002053FA" w:rsidP="003B42FA">
            <w:pPr>
              <w:rPr>
                <w:b/>
                <w:bCs/>
              </w:rPr>
            </w:pPr>
            <w:r w:rsidRPr="00A60D9D">
              <w:rPr>
                <w:b/>
                <w:bCs/>
              </w:rPr>
              <w:t>Feature Name</w:t>
            </w:r>
          </w:p>
          <w:p w14:paraId="565222CE" w14:textId="77777777" w:rsidR="002053FA" w:rsidRPr="00A60D9D" w:rsidRDefault="002053FA" w:rsidP="003B42FA">
            <w:pPr>
              <w:rPr>
                <w:i/>
                <w:iCs/>
              </w:rPr>
            </w:pPr>
            <w:r>
              <w:rPr>
                <w:i/>
                <w:iCs/>
              </w:rPr>
              <w:t>This is not required; it just helps you to structure your planning</w:t>
            </w:r>
          </w:p>
        </w:tc>
        <w:tc>
          <w:tcPr>
            <w:tcW w:w="5193" w:type="dxa"/>
          </w:tcPr>
          <w:p w14:paraId="280E0CD5" w14:textId="77777777" w:rsidR="002053FA" w:rsidRDefault="002053FA" w:rsidP="003B42FA"/>
        </w:tc>
      </w:tr>
      <w:tr w:rsidR="002053FA" w14:paraId="4DA89FEB" w14:textId="77777777" w:rsidTr="003B42FA">
        <w:tc>
          <w:tcPr>
            <w:tcW w:w="3823" w:type="dxa"/>
          </w:tcPr>
          <w:p w14:paraId="65017872" w14:textId="77777777" w:rsidR="002053FA" w:rsidRDefault="002053FA" w:rsidP="003B42FA">
            <w:pPr>
              <w:rPr>
                <w:b/>
                <w:bCs/>
              </w:rPr>
            </w:pPr>
            <w:r w:rsidRPr="00A60D9D">
              <w:rPr>
                <w:b/>
                <w:bCs/>
              </w:rPr>
              <w:t>What does it do?</w:t>
            </w:r>
          </w:p>
          <w:p w14:paraId="04769A70" w14:textId="77777777" w:rsidR="002053FA" w:rsidRPr="00A60D9D" w:rsidRDefault="002053FA" w:rsidP="003B42FA">
            <w:pPr>
              <w:rPr>
                <w:i/>
                <w:iCs/>
              </w:rPr>
            </w:pPr>
            <w:r>
              <w:rPr>
                <w:i/>
                <w:iCs/>
              </w:rPr>
              <w:t xml:space="preserve">Provide a description on everything this feature needs to be able to do, make sure that each task is unique to this feature and that it </w:t>
            </w:r>
            <w:proofErr w:type="gramStart"/>
            <w:r>
              <w:rPr>
                <w:i/>
                <w:iCs/>
              </w:rPr>
              <w:t>can’t</w:t>
            </w:r>
            <w:proofErr w:type="gramEnd"/>
            <w:r>
              <w:rPr>
                <w:i/>
                <w:iCs/>
              </w:rPr>
              <w:t xml:space="preserve"> be divided further into other features.</w:t>
            </w:r>
          </w:p>
        </w:tc>
        <w:tc>
          <w:tcPr>
            <w:tcW w:w="5193" w:type="dxa"/>
          </w:tcPr>
          <w:p w14:paraId="550F792D" w14:textId="77777777" w:rsidR="002053FA" w:rsidRDefault="002053FA" w:rsidP="003B42FA"/>
        </w:tc>
      </w:tr>
      <w:tr w:rsidR="002053FA" w14:paraId="0ED03523" w14:textId="77777777" w:rsidTr="003B42FA">
        <w:tc>
          <w:tcPr>
            <w:tcW w:w="3823" w:type="dxa"/>
          </w:tcPr>
          <w:p w14:paraId="590BDBC7" w14:textId="77777777" w:rsidR="002053FA" w:rsidRDefault="002053FA" w:rsidP="003B42FA">
            <w:pPr>
              <w:rPr>
                <w:b/>
                <w:bCs/>
              </w:rPr>
            </w:pPr>
            <w:r w:rsidRPr="00A60D9D">
              <w:rPr>
                <w:b/>
                <w:bCs/>
              </w:rPr>
              <w:t>What is an algorithm for the feature?</w:t>
            </w:r>
          </w:p>
          <w:p w14:paraId="36FB403A" w14:textId="77777777" w:rsidR="002053FA" w:rsidRPr="002053FA" w:rsidRDefault="002053FA" w:rsidP="003B42FA">
            <w:pPr>
              <w:rPr>
                <w:i/>
                <w:iCs/>
              </w:rPr>
            </w:pPr>
            <w:r>
              <w:rPr>
                <w:i/>
                <w:iCs/>
              </w:rPr>
              <w:t>What are the steps the computer needs to take to be able to do this?</w:t>
            </w:r>
          </w:p>
        </w:tc>
        <w:tc>
          <w:tcPr>
            <w:tcW w:w="5193" w:type="dxa"/>
          </w:tcPr>
          <w:p w14:paraId="5FDBD03A" w14:textId="77777777" w:rsidR="002053FA" w:rsidRDefault="002053FA" w:rsidP="003B42FA"/>
        </w:tc>
      </w:tr>
      <w:tr w:rsidR="002053FA" w:rsidRPr="002053FA" w14:paraId="2C947912" w14:textId="77777777" w:rsidTr="003B42FA">
        <w:tc>
          <w:tcPr>
            <w:tcW w:w="3823" w:type="dxa"/>
          </w:tcPr>
          <w:p w14:paraId="6493410D" w14:textId="77777777" w:rsidR="002053FA" w:rsidRDefault="002053FA" w:rsidP="003B42FA">
            <w:pPr>
              <w:rPr>
                <w:b/>
                <w:bCs/>
              </w:rPr>
            </w:pPr>
            <w:r w:rsidRPr="00A60D9D">
              <w:rPr>
                <w:b/>
                <w:bCs/>
              </w:rPr>
              <w:t>How can I implement this?</w:t>
            </w:r>
          </w:p>
          <w:p w14:paraId="0033788D" w14:textId="77777777" w:rsidR="002053FA" w:rsidRPr="002053FA" w:rsidRDefault="002053FA" w:rsidP="003B42FA">
            <w:pPr>
              <w:rPr>
                <w:i/>
                <w:iCs/>
              </w:rPr>
            </w:pPr>
            <w:r>
              <w:rPr>
                <w:i/>
                <w:iCs/>
              </w:rPr>
              <w:t>What functions and methods do I need to know, what objects do I need to put in the scene?</w:t>
            </w:r>
          </w:p>
        </w:tc>
        <w:tc>
          <w:tcPr>
            <w:tcW w:w="5193" w:type="dxa"/>
          </w:tcPr>
          <w:p w14:paraId="51A4711E" w14:textId="77777777" w:rsidR="002053FA" w:rsidRPr="002053FA" w:rsidRDefault="002053FA" w:rsidP="003B42FA">
            <w:pPr>
              <w:rPr>
                <w:i/>
                <w:iCs/>
              </w:rPr>
            </w:pPr>
          </w:p>
        </w:tc>
      </w:tr>
      <w:tr w:rsidR="002053FA" w14:paraId="630E1F9C" w14:textId="77777777" w:rsidTr="003B42FA">
        <w:tc>
          <w:tcPr>
            <w:tcW w:w="3823" w:type="dxa"/>
          </w:tcPr>
          <w:p w14:paraId="56F5825A" w14:textId="77777777" w:rsidR="002053FA" w:rsidRPr="00A60D9D" w:rsidRDefault="002053FA" w:rsidP="003B42FA">
            <w:pPr>
              <w:rPr>
                <w:b/>
                <w:bCs/>
              </w:rPr>
            </w:pPr>
            <w:r w:rsidRPr="00A60D9D">
              <w:rPr>
                <w:b/>
                <w:bCs/>
              </w:rPr>
              <w:t xml:space="preserve">Do I </w:t>
            </w:r>
            <w:proofErr w:type="gramStart"/>
            <w:r w:rsidRPr="00A60D9D">
              <w:rPr>
                <w:b/>
                <w:bCs/>
              </w:rPr>
              <w:t>have the ability to</w:t>
            </w:r>
            <w:proofErr w:type="gramEnd"/>
            <w:r w:rsidRPr="00A60D9D">
              <w:rPr>
                <w:b/>
                <w:bCs/>
              </w:rPr>
              <w:t xml:space="preserve"> create this?</w:t>
            </w:r>
          </w:p>
        </w:tc>
        <w:tc>
          <w:tcPr>
            <w:tcW w:w="5193" w:type="dxa"/>
          </w:tcPr>
          <w:p w14:paraId="2396963B" w14:textId="77777777" w:rsidR="002053FA" w:rsidRDefault="002053FA" w:rsidP="003B42FA"/>
        </w:tc>
      </w:tr>
    </w:tbl>
    <w:p w14:paraId="3757F3B4" w14:textId="496AAAF1" w:rsidR="002053FA" w:rsidRDefault="002053FA" w:rsidP="002053FA"/>
    <w:p w14:paraId="1C2CAC94" w14:textId="77777777" w:rsidR="002053FA" w:rsidRDefault="002053FA">
      <w:r>
        <w:br w:type="page"/>
      </w:r>
    </w:p>
    <w:p w14:paraId="78E5791D" w14:textId="360F38E3" w:rsidR="002053FA" w:rsidRPr="002053FA" w:rsidRDefault="002053FA" w:rsidP="002053FA">
      <w:pPr>
        <w:rPr>
          <w:b/>
          <w:bCs/>
        </w:rPr>
      </w:pPr>
      <w:r>
        <w:rPr>
          <w:b/>
          <w:bCs/>
        </w:rPr>
        <w:lastRenderedPageBreak/>
        <w:t xml:space="preserve">Feature </w:t>
      </w:r>
      <w:r>
        <w:rPr>
          <w:b/>
          <w:bCs/>
        </w:rPr>
        <w:t>4</w:t>
      </w:r>
    </w:p>
    <w:tbl>
      <w:tblPr>
        <w:tblStyle w:val="TableGrid"/>
        <w:tblW w:w="0" w:type="auto"/>
        <w:tblLook w:val="04A0" w:firstRow="1" w:lastRow="0" w:firstColumn="1" w:lastColumn="0" w:noHBand="0" w:noVBand="1"/>
      </w:tblPr>
      <w:tblGrid>
        <w:gridCol w:w="3823"/>
        <w:gridCol w:w="5193"/>
      </w:tblGrid>
      <w:tr w:rsidR="002053FA" w14:paraId="311F295D" w14:textId="77777777" w:rsidTr="003B42FA">
        <w:tc>
          <w:tcPr>
            <w:tcW w:w="3823" w:type="dxa"/>
          </w:tcPr>
          <w:p w14:paraId="16643517" w14:textId="77777777" w:rsidR="002053FA" w:rsidRDefault="002053FA" w:rsidP="003B42FA">
            <w:pPr>
              <w:rPr>
                <w:b/>
                <w:bCs/>
              </w:rPr>
            </w:pPr>
            <w:r w:rsidRPr="00A60D9D">
              <w:rPr>
                <w:b/>
                <w:bCs/>
              </w:rPr>
              <w:t>Feature Name</w:t>
            </w:r>
          </w:p>
          <w:p w14:paraId="1D556808" w14:textId="77777777" w:rsidR="002053FA" w:rsidRPr="00A60D9D" w:rsidRDefault="002053FA" w:rsidP="003B42FA">
            <w:pPr>
              <w:rPr>
                <w:i/>
                <w:iCs/>
              </w:rPr>
            </w:pPr>
            <w:r>
              <w:rPr>
                <w:i/>
                <w:iCs/>
              </w:rPr>
              <w:t>This is not required; it just helps you to structure your planning</w:t>
            </w:r>
          </w:p>
        </w:tc>
        <w:tc>
          <w:tcPr>
            <w:tcW w:w="5193" w:type="dxa"/>
          </w:tcPr>
          <w:p w14:paraId="7084C8FB" w14:textId="77777777" w:rsidR="002053FA" w:rsidRDefault="002053FA" w:rsidP="003B42FA"/>
        </w:tc>
      </w:tr>
      <w:tr w:rsidR="002053FA" w14:paraId="49F875B8" w14:textId="77777777" w:rsidTr="003B42FA">
        <w:tc>
          <w:tcPr>
            <w:tcW w:w="3823" w:type="dxa"/>
          </w:tcPr>
          <w:p w14:paraId="1382A915" w14:textId="77777777" w:rsidR="002053FA" w:rsidRDefault="002053FA" w:rsidP="003B42FA">
            <w:pPr>
              <w:rPr>
                <w:b/>
                <w:bCs/>
              </w:rPr>
            </w:pPr>
            <w:r w:rsidRPr="00A60D9D">
              <w:rPr>
                <w:b/>
                <w:bCs/>
              </w:rPr>
              <w:t>What does it do?</w:t>
            </w:r>
          </w:p>
          <w:p w14:paraId="169D4B5F" w14:textId="77777777" w:rsidR="002053FA" w:rsidRPr="00A60D9D" w:rsidRDefault="002053FA" w:rsidP="003B42FA">
            <w:pPr>
              <w:rPr>
                <w:i/>
                <w:iCs/>
              </w:rPr>
            </w:pPr>
            <w:r>
              <w:rPr>
                <w:i/>
                <w:iCs/>
              </w:rPr>
              <w:t xml:space="preserve">Provide a description on everything this feature needs to be able to do, make sure that each task is unique to this feature and that it </w:t>
            </w:r>
            <w:proofErr w:type="gramStart"/>
            <w:r>
              <w:rPr>
                <w:i/>
                <w:iCs/>
              </w:rPr>
              <w:t>can’t</w:t>
            </w:r>
            <w:proofErr w:type="gramEnd"/>
            <w:r>
              <w:rPr>
                <w:i/>
                <w:iCs/>
              </w:rPr>
              <w:t xml:space="preserve"> be divided further into other features.</w:t>
            </w:r>
          </w:p>
        </w:tc>
        <w:tc>
          <w:tcPr>
            <w:tcW w:w="5193" w:type="dxa"/>
          </w:tcPr>
          <w:p w14:paraId="2B612C97" w14:textId="77777777" w:rsidR="002053FA" w:rsidRDefault="002053FA" w:rsidP="003B42FA"/>
        </w:tc>
      </w:tr>
      <w:tr w:rsidR="002053FA" w14:paraId="0503E43A" w14:textId="77777777" w:rsidTr="003B42FA">
        <w:tc>
          <w:tcPr>
            <w:tcW w:w="3823" w:type="dxa"/>
          </w:tcPr>
          <w:p w14:paraId="5BC8FE04" w14:textId="77777777" w:rsidR="002053FA" w:rsidRDefault="002053FA" w:rsidP="003B42FA">
            <w:pPr>
              <w:rPr>
                <w:b/>
                <w:bCs/>
              </w:rPr>
            </w:pPr>
            <w:r w:rsidRPr="00A60D9D">
              <w:rPr>
                <w:b/>
                <w:bCs/>
              </w:rPr>
              <w:t>What is an algorithm for the feature?</w:t>
            </w:r>
          </w:p>
          <w:p w14:paraId="48C5C80E" w14:textId="77777777" w:rsidR="002053FA" w:rsidRPr="002053FA" w:rsidRDefault="002053FA" w:rsidP="003B42FA">
            <w:pPr>
              <w:rPr>
                <w:i/>
                <w:iCs/>
              </w:rPr>
            </w:pPr>
            <w:r>
              <w:rPr>
                <w:i/>
                <w:iCs/>
              </w:rPr>
              <w:t>What are the steps the computer needs to take to be able to do this?</w:t>
            </w:r>
          </w:p>
        </w:tc>
        <w:tc>
          <w:tcPr>
            <w:tcW w:w="5193" w:type="dxa"/>
          </w:tcPr>
          <w:p w14:paraId="66988A70" w14:textId="77777777" w:rsidR="002053FA" w:rsidRDefault="002053FA" w:rsidP="003B42FA"/>
        </w:tc>
      </w:tr>
      <w:tr w:rsidR="002053FA" w:rsidRPr="002053FA" w14:paraId="2C9DFA80" w14:textId="77777777" w:rsidTr="003B42FA">
        <w:tc>
          <w:tcPr>
            <w:tcW w:w="3823" w:type="dxa"/>
          </w:tcPr>
          <w:p w14:paraId="01572A04" w14:textId="77777777" w:rsidR="002053FA" w:rsidRDefault="002053FA" w:rsidP="003B42FA">
            <w:pPr>
              <w:rPr>
                <w:b/>
                <w:bCs/>
              </w:rPr>
            </w:pPr>
            <w:r w:rsidRPr="00A60D9D">
              <w:rPr>
                <w:b/>
                <w:bCs/>
              </w:rPr>
              <w:t>How can I implement this?</w:t>
            </w:r>
          </w:p>
          <w:p w14:paraId="07F37DA0" w14:textId="77777777" w:rsidR="002053FA" w:rsidRPr="002053FA" w:rsidRDefault="002053FA" w:rsidP="003B42FA">
            <w:pPr>
              <w:rPr>
                <w:i/>
                <w:iCs/>
              </w:rPr>
            </w:pPr>
            <w:r>
              <w:rPr>
                <w:i/>
                <w:iCs/>
              </w:rPr>
              <w:t>What functions and methods do I need to know, what objects do I need to put in the scene?</w:t>
            </w:r>
          </w:p>
        </w:tc>
        <w:tc>
          <w:tcPr>
            <w:tcW w:w="5193" w:type="dxa"/>
          </w:tcPr>
          <w:p w14:paraId="23271003" w14:textId="77777777" w:rsidR="002053FA" w:rsidRPr="002053FA" w:rsidRDefault="002053FA" w:rsidP="003B42FA">
            <w:pPr>
              <w:rPr>
                <w:i/>
                <w:iCs/>
              </w:rPr>
            </w:pPr>
          </w:p>
        </w:tc>
      </w:tr>
      <w:tr w:rsidR="002053FA" w14:paraId="108DC70B" w14:textId="77777777" w:rsidTr="003B42FA">
        <w:tc>
          <w:tcPr>
            <w:tcW w:w="3823" w:type="dxa"/>
          </w:tcPr>
          <w:p w14:paraId="439FD38F" w14:textId="77777777" w:rsidR="002053FA" w:rsidRPr="00A60D9D" w:rsidRDefault="002053FA" w:rsidP="003B42FA">
            <w:pPr>
              <w:rPr>
                <w:b/>
                <w:bCs/>
              </w:rPr>
            </w:pPr>
            <w:r w:rsidRPr="00A60D9D">
              <w:rPr>
                <w:b/>
                <w:bCs/>
              </w:rPr>
              <w:t xml:space="preserve">Do I </w:t>
            </w:r>
            <w:proofErr w:type="gramStart"/>
            <w:r w:rsidRPr="00A60D9D">
              <w:rPr>
                <w:b/>
                <w:bCs/>
              </w:rPr>
              <w:t>have the ability to</w:t>
            </w:r>
            <w:proofErr w:type="gramEnd"/>
            <w:r w:rsidRPr="00A60D9D">
              <w:rPr>
                <w:b/>
                <w:bCs/>
              </w:rPr>
              <w:t xml:space="preserve"> create this?</w:t>
            </w:r>
          </w:p>
        </w:tc>
        <w:tc>
          <w:tcPr>
            <w:tcW w:w="5193" w:type="dxa"/>
          </w:tcPr>
          <w:p w14:paraId="6583E8FB" w14:textId="77777777" w:rsidR="002053FA" w:rsidRDefault="002053FA" w:rsidP="003B42FA"/>
        </w:tc>
      </w:tr>
    </w:tbl>
    <w:p w14:paraId="113A23CF" w14:textId="77777777" w:rsidR="002053FA" w:rsidRDefault="002053FA" w:rsidP="002053FA">
      <w:pPr>
        <w:rPr>
          <w:b/>
          <w:bCs/>
        </w:rPr>
      </w:pPr>
    </w:p>
    <w:p w14:paraId="01062C6B" w14:textId="36EF3111" w:rsidR="002053FA" w:rsidRPr="002053FA" w:rsidRDefault="002053FA" w:rsidP="002053FA">
      <w:pPr>
        <w:rPr>
          <w:b/>
          <w:bCs/>
        </w:rPr>
      </w:pPr>
      <w:r>
        <w:rPr>
          <w:b/>
          <w:bCs/>
        </w:rPr>
        <w:t xml:space="preserve">Feature </w:t>
      </w:r>
      <w:r>
        <w:rPr>
          <w:b/>
          <w:bCs/>
        </w:rPr>
        <w:t>5</w:t>
      </w:r>
    </w:p>
    <w:tbl>
      <w:tblPr>
        <w:tblStyle w:val="TableGrid"/>
        <w:tblW w:w="0" w:type="auto"/>
        <w:tblLook w:val="04A0" w:firstRow="1" w:lastRow="0" w:firstColumn="1" w:lastColumn="0" w:noHBand="0" w:noVBand="1"/>
      </w:tblPr>
      <w:tblGrid>
        <w:gridCol w:w="3823"/>
        <w:gridCol w:w="5193"/>
      </w:tblGrid>
      <w:tr w:rsidR="002053FA" w14:paraId="4DC8C5E2" w14:textId="77777777" w:rsidTr="003B42FA">
        <w:tc>
          <w:tcPr>
            <w:tcW w:w="3823" w:type="dxa"/>
          </w:tcPr>
          <w:p w14:paraId="64E2B114" w14:textId="77777777" w:rsidR="002053FA" w:rsidRDefault="002053FA" w:rsidP="003B42FA">
            <w:pPr>
              <w:rPr>
                <w:b/>
                <w:bCs/>
              </w:rPr>
            </w:pPr>
            <w:r w:rsidRPr="00A60D9D">
              <w:rPr>
                <w:b/>
                <w:bCs/>
              </w:rPr>
              <w:t>Feature Name</w:t>
            </w:r>
          </w:p>
          <w:p w14:paraId="67B02C8C" w14:textId="77777777" w:rsidR="002053FA" w:rsidRPr="00A60D9D" w:rsidRDefault="002053FA" w:rsidP="003B42FA">
            <w:pPr>
              <w:rPr>
                <w:i/>
                <w:iCs/>
              </w:rPr>
            </w:pPr>
            <w:r>
              <w:rPr>
                <w:i/>
                <w:iCs/>
              </w:rPr>
              <w:t>This is not required; it just helps you to structure your planning</w:t>
            </w:r>
          </w:p>
        </w:tc>
        <w:tc>
          <w:tcPr>
            <w:tcW w:w="5193" w:type="dxa"/>
          </w:tcPr>
          <w:p w14:paraId="6CA9EBD2" w14:textId="77777777" w:rsidR="002053FA" w:rsidRDefault="002053FA" w:rsidP="003B42FA"/>
        </w:tc>
      </w:tr>
      <w:tr w:rsidR="002053FA" w14:paraId="591A3ADA" w14:textId="77777777" w:rsidTr="003B42FA">
        <w:tc>
          <w:tcPr>
            <w:tcW w:w="3823" w:type="dxa"/>
          </w:tcPr>
          <w:p w14:paraId="2A5C4CD7" w14:textId="77777777" w:rsidR="002053FA" w:rsidRDefault="002053FA" w:rsidP="003B42FA">
            <w:pPr>
              <w:rPr>
                <w:b/>
                <w:bCs/>
              </w:rPr>
            </w:pPr>
            <w:r w:rsidRPr="00A60D9D">
              <w:rPr>
                <w:b/>
                <w:bCs/>
              </w:rPr>
              <w:t>What does it do?</w:t>
            </w:r>
          </w:p>
          <w:p w14:paraId="31FC9080" w14:textId="77777777" w:rsidR="002053FA" w:rsidRPr="00A60D9D" w:rsidRDefault="002053FA" w:rsidP="003B42FA">
            <w:pPr>
              <w:rPr>
                <w:i/>
                <w:iCs/>
              </w:rPr>
            </w:pPr>
            <w:r>
              <w:rPr>
                <w:i/>
                <w:iCs/>
              </w:rPr>
              <w:t xml:space="preserve">Provide a description on everything this feature needs to be able to do, make sure that each task is unique to this feature and that it </w:t>
            </w:r>
            <w:proofErr w:type="gramStart"/>
            <w:r>
              <w:rPr>
                <w:i/>
                <w:iCs/>
              </w:rPr>
              <w:t>can’t</w:t>
            </w:r>
            <w:proofErr w:type="gramEnd"/>
            <w:r>
              <w:rPr>
                <w:i/>
                <w:iCs/>
              </w:rPr>
              <w:t xml:space="preserve"> be divided further into other features.</w:t>
            </w:r>
          </w:p>
        </w:tc>
        <w:tc>
          <w:tcPr>
            <w:tcW w:w="5193" w:type="dxa"/>
          </w:tcPr>
          <w:p w14:paraId="41404169" w14:textId="77777777" w:rsidR="002053FA" w:rsidRDefault="002053FA" w:rsidP="003B42FA"/>
        </w:tc>
      </w:tr>
      <w:tr w:rsidR="002053FA" w14:paraId="1EB3A82E" w14:textId="77777777" w:rsidTr="003B42FA">
        <w:tc>
          <w:tcPr>
            <w:tcW w:w="3823" w:type="dxa"/>
          </w:tcPr>
          <w:p w14:paraId="5E5091A3" w14:textId="77777777" w:rsidR="002053FA" w:rsidRDefault="002053FA" w:rsidP="003B42FA">
            <w:pPr>
              <w:rPr>
                <w:b/>
                <w:bCs/>
              </w:rPr>
            </w:pPr>
            <w:r w:rsidRPr="00A60D9D">
              <w:rPr>
                <w:b/>
                <w:bCs/>
              </w:rPr>
              <w:t>What is an algorithm for the feature?</w:t>
            </w:r>
          </w:p>
          <w:p w14:paraId="53F00F40" w14:textId="77777777" w:rsidR="002053FA" w:rsidRPr="002053FA" w:rsidRDefault="002053FA" w:rsidP="003B42FA">
            <w:pPr>
              <w:rPr>
                <w:i/>
                <w:iCs/>
              </w:rPr>
            </w:pPr>
            <w:r>
              <w:rPr>
                <w:i/>
                <w:iCs/>
              </w:rPr>
              <w:t>What are the steps the computer needs to take to be able to do this?</w:t>
            </w:r>
          </w:p>
        </w:tc>
        <w:tc>
          <w:tcPr>
            <w:tcW w:w="5193" w:type="dxa"/>
          </w:tcPr>
          <w:p w14:paraId="3B85FFD0" w14:textId="77777777" w:rsidR="002053FA" w:rsidRDefault="002053FA" w:rsidP="003B42FA"/>
        </w:tc>
      </w:tr>
      <w:tr w:rsidR="002053FA" w:rsidRPr="002053FA" w14:paraId="4E45757F" w14:textId="77777777" w:rsidTr="003B42FA">
        <w:tc>
          <w:tcPr>
            <w:tcW w:w="3823" w:type="dxa"/>
          </w:tcPr>
          <w:p w14:paraId="6D47A97A" w14:textId="77777777" w:rsidR="002053FA" w:rsidRDefault="002053FA" w:rsidP="003B42FA">
            <w:pPr>
              <w:rPr>
                <w:b/>
                <w:bCs/>
              </w:rPr>
            </w:pPr>
            <w:r w:rsidRPr="00A60D9D">
              <w:rPr>
                <w:b/>
                <w:bCs/>
              </w:rPr>
              <w:t>How can I implement this?</w:t>
            </w:r>
          </w:p>
          <w:p w14:paraId="713D9312" w14:textId="77777777" w:rsidR="002053FA" w:rsidRPr="002053FA" w:rsidRDefault="002053FA" w:rsidP="003B42FA">
            <w:pPr>
              <w:rPr>
                <w:i/>
                <w:iCs/>
              </w:rPr>
            </w:pPr>
            <w:r>
              <w:rPr>
                <w:i/>
                <w:iCs/>
              </w:rPr>
              <w:t>What functions and methods do I need to know, what objects do I need to put in the scene?</w:t>
            </w:r>
          </w:p>
        </w:tc>
        <w:tc>
          <w:tcPr>
            <w:tcW w:w="5193" w:type="dxa"/>
          </w:tcPr>
          <w:p w14:paraId="62400D27" w14:textId="77777777" w:rsidR="002053FA" w:rsidRPr="002053FA" w:rsidRDefault="002053FA" w:rsidP="003B42FA">
            <w:pPr>
              <w:rPr>
                <w:i/>
                <w:iCs/>
              </w:rPr>
            </w:pPr>
          </w:p>
        </w:tc>
      </w:tr>
      <w:tr w:rsidR="002053FA" w14:paraId="3183BF07" w14:textId="77777777" w:rsidTr="003B42FA">
        <w:tc>
          <w:tcPr>
            <w:tcW w:w="3823" w:type="dxa"/>
          </w:tcPr>
          <w:p w14:paraId="59B96B4B" w14:textId="77777777" w:rsidR="002053FA" w:rsidRPr="00A60D9D" w:rsidRDefault="002053FA" w:rsidP="003B42FA">
            <w:pPr>
              <w:rPr>
                <w:b/>
                <w:bCs/>
              </w:rPr>
            </w:pPr>
            <w:r w:rsidRPr="00A60D9D">
              <w:rPr>
                <w:b/>
                <w:bCs/>
              </w:rPr>
              <w:t xml:space="preserve">Do I </w:t>
            </w:r>
            <w:proofErr w:type="gramStart"/>
            <w:r w:rsidRPr="00A60D9D">
              <w:rPr>
                <w:b/>
                <w:bCs/>
              </w:rPr>
              <w:t>have the ability to</w:t>
            </w:r>
            <w:proofErr w:type="gramEnd"/>
            <w:r w:rsidRPr="00A60D9D">
              <w:rPr>
                <w:b/>
                <w:bCs/>
              </w:rPr>
              <w:t xml:space="preserve"> create this?</w:t>
            </w:r>
          </w:p>
        </w:tc>
        <w:tc>
          <w:tcPr>
            <w:tcW w:w="5193" w:type="dxa"/>
          </w:tcPr>
          <w:p w14:paraId="3955F423" w14:textId="77777777" w:rsidR="002053FA" w:rsidRDefault="002053FA" w:rsidP="003B42FA"/>
        </w:tc>
      </w:tr>
    </w:tbl>
    <w:p w14:paraId="0EFE3602" w14:textId="42F3C1AB" w:rsidR="002053FA" w:rsidRDefault="002053FA" w:rsidP="002053FA"/>
    <w:p w14:paraId="1C5988CD" w14:textId="77777777" w:rsidR="002053FA" w:rsidRDefault="002053FA">
      <w:r>
        <w:br w:type="page"/>
      </w:r>
    </w:p>
    <w:p w14:paraId="31E1E57C" w14:textId="0A1F7D1F" w:rsidR="002053FA" w:rsidRPr="002053FA" w:rsidRDefault="002053FA" w:rsidP="002053FA">
      <w:pPr>
        <w:rPr>
          <w:b/>
          <w:bCs/>
        </w:rPr>
      </w:pPr>
      <w:r>
        <w:rPr>
          <w:b/>
          <w:bCs/>
        </w:rPr>
        <w:lastRenderedPageBreak/>
        <w:t xml:space="preserve">Feature </w:t>
      </w:r>
      <w:r>
        <w:rPr>
          <w:b/>
          <w:bCs/>
        </w:rPr>
        <w:t>6</w:t>
      </w:r>
    </w:p>
    <w:tbl>
      <w:tblPr>
        <w:tblStyle w:val="TableGrid"/>
        <w:tblW w:w="0" w:type="auto"/>
        <w:tblLook w:val="04A0" w:firstRow="1" w:lastRow="0" w:firstColumn="1" w:lastColumn="0" w:noHBand="0" w:noVBand="1"/>
      </w:tblPr>
      <w:tblGrid>
        <w:gridCol w:w="3823"/>
        <w:gridCol w:w="5193"/>
      </w:tblGrid>
      <w:tr w:rsidR="002053FA" w14:paraId="04DDF96F" w14:textId="77777777" w:rsidTr="003B42FA">
        <w:tc>
          <w:tcPr>
            <w:tcW w:w="3823" w:type="dxa"/>
          </w:tcPr>
          <w:p w14:paraId="422D84B0" w14:textId="77777777" w:rsidR="002053FA" w:rsidRDefault="002053FA" w:rsidP="003B42FA">
            <w:pPr>
              <w:rPr>
                <w:b/>
                <w:bCs/>
              </w:rPr>
            </w:pPr>
            <w:r w:rsidRPr="00A60D9D">
              <w:rPr>
                <w:b/>
                <w:bCs/>
              </w:rPr>
              <w:t>Feature Name</w:t>
            </w:r>
          </w:p>
          <w:p w14:paraId="67482814" w14:textId="77777777" w:rsidR="002053FA" w:rsidRPr="00A60D9D" w:rsidRDefault="002053FA" w:rsidP="003B42FA">
            <w:pPr>
              <w:rPr>
                <w:i/>
                <w:iCs/>
              </w:rPr>
            </w:pPr>
            <w:r>
              <w:rPr>
                <w:i/>
                <w:iCs/>
              </w:rPr>
              <w:t>This is not required; it just helps you to structure your planning</w:t>
            </w:r>
          </w:p>
        </w:tc>
        <w:tc>
          <w:tcPr>
            <w:tcW w:w="5193" w:type="dxa"/>
          </w:tcPr>
          <w:p w14:paraId="563686CB" w14:textId="77777777" w:rsidR="002053FA" w:rsidRDefault="002053FA" w:rsidP="003B42FA"/>
        </w:tc>
      </w:tr>
      <w:tr w:rsidR="002053FA" w14:paraId="394B24F1" w14:textId="77777777" w:rsidTr="003B42FA">
        <w:tc>
          <w:tcPr>
            <w:tcW w:w="3823" w:type="dxa"/>
          </w:tcPr>
          <w:p w14:paraId="52B6C913" w14:textId="77777777" w:rsidR="002053FA" w:rsidRDefault="002053FA" w:rsidP="003B42FA">
            <w:pPr>
              <w:rPr>
                <w:b/>
                <w:bCs/>
              </w:rPr>
            </w:pPr>
            <w:r w:rsidRPr="00A60D9D">
              <w:rPr>
                <w:b/>
                <w:bCs/>
              </w:rPr>
              <w:t>What does it do?</w:t>
            </w:r>
          </w:p>
          <w:p w14:paraId="494CCF1E" w14:textId="77777777" w:rsidR="002053FA" w:rsidRPr="00A60D9D" w:rsidRDefault="002053FA" w:rsidP="003B42FA">
            <w:pPr>
              <w:rPr>
                <w:i/>
                <w:iCs/>
              </w:rPr>
            </w:pPr>
            <w:r>
              <w:rPr>
                <w:i/>
                <w:iCs/>
              </w:rPr>
              <w:t xml:space="preserve">Provide a description on everything this feature needs to be able to do, make sure that each task is unique to this feature and that it </w:t>
            </w:r>
            <w:proofErr w:type="gramStart"/>
            <w:r>
              <w:rPr>
                <w:i/>
                <w:iCs/>
              </w:rPr>
              <w:t>can’t</w:t>
            </w:r>
            <w:proofErr w:type="gramEnd"/>
            <w:r>
              <w:rPr>
                <w:i/>
                <w:iCs/>
              </w:rPr>
              <w:t xml:space="preserve"> be divided further into other features.</w:t>
            </w:r>
          </w:p>
        </w:tc>
        <w:tc>
          <w:tcPr>
            <w:tcW w:w="5193" w:type="dxa"/>
          </w:tcPr>
          <w:p w14:paraId="22B29D59" w14:textId="77777777" w:rsidR="002053FA" w:rsidRDefault="002053FA" w:rsidP="003B42FA"/>
        </w:tc>
      </w:tr>
      <w:tr w:rsidR="002053FA" w14:paraId="089B89FF" w14:textId="77777777" w:rsidTr="003B42FA">
        <w:tc>
          <w:tcPr>
            <w:tcW w:w="3823" w:type="dxa"/>
          </w:tcPr>
          <w:p w14:paraId="12D50194" w14:textId="77777777" w:rsidR="002053FA" w:rsidRDefault="002053FA" w:rsidP="003B42FA">
            <w:pPr>
              <w:rPr>
                <w:b/>
                <w:bCs/>
              </w:rPr>
            </w:pPr>
            <w:r w:rsidRPr="00A60D9D">
              <w:rPr>
                <w:b/>
                <w:bCs/>
              </w:rPr>
              <w:t>What is an algorithm for the feature?</w:t>
            </w:r>
          </w:p>
          <w:p w14:paraId="10AA3DF2" w14:textId="77777777" w:rsidR="002053FA" w:rsidRPr="002053FA" w:rsidRDefault="002053FA" w:rsidP="003B42FA">
            <w:pPr>
              <w:rPr>
                <w:i/>
                <w:iCs/>
              </w:rPr>
            </w:pPr>
            <w:r>
              <w:rPr>
                <w:i/>
                <w:iCs/>
              </w:rPr>
              <w:t>What are the steps the computer needs to take to be able to do this?</w:t>
            </w:r>
          </w:p>
        </w:tc>
        <w:tc>
          <w:tcPr>
            <w:tcW w:w="5193" w:type="dxa"/>
          </w:tcPr>
          <w:p w14:paraId="6E1722B6" w14:textId="77777777" w:rsidR="002053FA" w:rsidRDefault="002053FA" w:rsidP="003B42FA"/>
        </w:tc>
      </w:tr>
      <w:tr w:rsidR="002053FA" w:rsidRPr="002053FA" w14:paraId="7434CBE2" w14:textId="77777777" w:rsidTr="003B42FA">
        <w:tc>
          <w:tcPr>
            <w:tcW w:w="3823" w:type="dxa"/>
          </w:tcPr>
          <w:p w14:paraId="5209A213" w14:textId="77777777" w:rsidR="002053FA" w:rsidRDefault="002053FA" w:rsidP="003B42FA">
            <w:pPr>
              <w:rPr>
                <w:b/>
                <w:bCs/>
              </w:rPr>
            </w:pPr>
            <w:r w:rsidRPr="00A60D9D">
              <w:rPr>
                <w:b/>
                <w:bCs/>
              </w:rPr>
              <w:t>How can I implement this?</w:t>
            </w:r>
          </w:p>
          <w:p w14:paraId="569B93B5" w14:textId="77777777" w:rsidR="002053FA" w:rsidRPr="002053FA" w:rsidRDefault="002053FA" w:rsidP="003B42FA">
            <w:pPr>
              <w:rPr>
                <w:i/>
                <w:iCs/>
              </w:rPr>
            </w:pPr>
            <w:r>
              <w:rPr>
                <w:i/>
                <w:iCs/>
              </w:rPr>
              <w:t>What functions and methods do I need to know, what objects do I need to put in the scene?</w:t>
            </w:r>
          </w:p>
        </w:tc>
        <w:tc>
          <w:tcPr>
            <w:tcW w:w="5193" w:type="dxa"/>
          </w:tcPr>
          <w:p w14:paraId="297E7AAB" w14:textId="77777777" w:rsidR="002053FA" w:rsidRPr="002053FA" w:rsidRDefault="002053FA" w:rsidP="003B42FA">
            <w:pPr>
              <w:rPr>
                <w:i/>
                <w:iCs/>
              </w:rPr>
            </w:pPr>
          </w:p>
        </w:tc>
      </w:tr>
      <w:tr w:rsidR="002053FA" w14:paraId="7B05F712" w14:textId="77777777" w:rsidTr="003B42FA">
        <w:tc>
          <w:tcPr>
            <w:tcW w:w="3823" w:type="dxa"/>
          </w:tcPr>
          <w:p w14:paraId="287E8E2C" w14:textId="77777777" w:rsidR="002053FA" w:rsidRPr="00A60D9D" w:rsidRDefault="002053FA" w:rsidP="003B42FA">
            <w:pPr>
              <w:rPr>
                <w:b/>
                <w:bCs/>
              </w:rPr>
            </w:pPr>
            <w:r w:rsidRPr="00A60D9D">
              <w:rPr>
                <w:b/>
                <w:bCs/>
              </w:rPr>
              <w:t xml:space="preserve">Do I </w:t>
            </w:r>
            <w:proofErr w:type="gramStart"/>
            <w:r w:rsidRPr="00A60D9D">
              <w:rPr>
                <w:b/>
                <w:bCs/>
              </w:rPr>
              <w:t>have the ability to</w:t>
            </w:r>
            <w:proofErr w:type="gramEnd"/>
            <w:r w:rsidRPr="00A60D9D">
              <w:rPr>
                <w:b/>
                <w:bCs/>
              </w:rPr>
              <w:t xml:space="preserve"> create this?</w:t>
            </w:r>
          </w:p>
        </w:tc>
        <w:tc>
          <w:tcPr>
            <w:tcW w:w="5193" w:type="dxa"/>
          </w:tcPr>
          <w:p w14:paraId="1A20E536" w14:textId="77777777" w:rsidR="002053FA" w:rsidRDefault="002053FA" w:rsidP="003B42FA"/>
        </w:tc>
      </w:tr>
    </w:tbl>
    <w:p w14:paraId="2E54167C" w14:textId="77777777" w:rsidR="002053FA" w:rsidRDefault="002053FA" w:rsidP="002053FA">
      <w:pPr>
        <w:rPr>
          <w:b/>
          <w:bCs/>
        </w:rPr>
      </w:pPr>
    </w:p>
    <w:p w14:paraId="3FCE8E32" w14:textId="7C0EEAB5" w:rsidR="002053FA" w:rsidRPr="002053FA" w:rsidRDefault="002053FA" w:rsidP="002053FA">
      <w:pPr>
        <w:rPr>
          <w:b/>
          <w:bCs/>
        </w:rPr>
      </w:pPr>
      <w:r>
        <w:rPr>
          <w:b/>
          <w:bCs/>
        </w:rPr>
        <w:t xml:space="preserve">Feature </w:t>
      </w:r>
      <w:r>
        <w:rPr>
          <w:b/>
          <w:bCs/>
        </w:rPr>
        <w:t>7</w:t>
      </w:r>
    </w:p>
    <w:tbl>
      <w:tblPr>
        <w:tblStyle w:val="TableGrid"/>
        <w:tblW w:w="0" w:type="auto"/>
        <w:tblLook w:val="04A0" w:firstRow="1" w:lastRow="0" w:firstColumn="1" w:lastColumn="0" w:noHBand="0" w:noVBand="1"/>
      </w:tblPr>
      <w:tblGrid>
        <w:gridCol w:w="3823"/>
        <w:gridCol w:w="5193"/>
      </w:tblGrid>
      <w:tr w:rsidR="002053FA" w14:paraId="4B5C11EA" w14:textId="77777777" w:rsidTr="003B42FA">
        <w:tc>
          <w:tcPr>
            <w:tcW w:w="3823" w:type="dxa"/>
          </w:tcPr>
          <w:p w14:paraId="7231E54F" w14:textId="77777777" w:rsidR="002053FA" w:rsidRDefault="002053FA" w:rsidP="003B42FA">
            <w:pPr>
              <w:rPr>
                <w:b/>
                <w:bCs/>
              </w:rPr>
            </w:pPr>
            <w:r w:rsidRPr="00A60D9D">
              <w:rPr>
                <w:b/>
                <w:bCs/>
              </w:rPr>
              <w:t>Feature Name</w:t>
            </w:r>
          </w:p>
          <w:p w14:paraId="7F36FD09" w14:textId="77777777" w:rsidR="002053FA" w:rsidRPr="00A60D9D" w:rsidRDefault="002053FA" w:rsidP="003B42FA">
            <w:pPr>
              <w:rPr>
                <w:i/>
                <w:iCs/>
              </w:rPr>
            </w:pPr>
            <w:r>
              <w:rPr>
                <w:i/>
                <w:iCs/>
              </w:rPr>
              <w:t>This is not required; it just helps you to structure your planning</w:t>
            </w:r>
          </w:p>
        </w:tc>
        <w:tc>
          <w:tcPr>
            <w:tcW w:w="5193" w:type="dxa"/>
          </w:tcPr>
          <w:p w14:paraId="7B962D7D" w14:textId="77777777" w:rsidR="002053FA" w:rsidRDefault="002053FA" w:rsidP="003B42FA"/>
        </w:tc>
      </w:tr>
      <w:tr w:rsidR="002053FA" w14:paraId="619A54DE" w14:textId="77777777" w:rsidTr="003B42FA">
        <w:tc>
          <w:tcPr>
            <w:tcW w:w="3823" w:type="dxa"/>
          </w:tcPr>
          <w:p w14:paraId="26282171" w14:textId="77777777" w:rsidR="002053FA" w:rsidRDefault="002053FA" w:rsidP="003B42FA">
            <w:pPr>
              <w:rPr>
                <w:b/>
                <w:bCs/>
              </w:rPr>
            </w:pPr>
            <w:r w:rsidRPr="00A60D9D">
              <w:rPr>
                <w:b/>
                <w:bCs/>
              </w:rPr>
              <w:t>What does it do?</w:t>
            </w:r>
          </w:p>
          <w:p w14:paraId="6C97A0F3" w14:textId="77777777" w:rsidR="002053FA" w:rsidRPr="00A60D9D" w:rsidRDefault="002053FA" w:rsidP="003B42FA">
            <w:pPr>
              <w:rPr>
                <w:i/>
                <w:iCs/>
              </w:rPr>
            </w:pPr>
            <w:r>
              <w:rPr>
                <w:i/>
                <w:iCs/>
              </w:rPr>
              <w:t xml:space="preserve">Provide a description on everything this feature needs to be able to do, make sure that each task is unique to this feature and that it </w:t>
            </w:r>
            <w:proofErr w:type="gramStart"/>
            <w:r>
              <w:rPr>
                <w:i/>
                <w:iCs/>
              </w:rPr>
              <w:t>can’t</w:t>
            </w:r>
            <w:proofErr w:type="gramEnd"/>
            <w:r>
              <w:rPr>
                <w:i/>
                <w:iCs/>
              </w:rPr>
              <w:t xml:space="preserve"> be divided further into other features.</w:t>
            </w:r>
          </w:p>
        </w:tc>
        <w:tc>
          <w:tcPr>
            <w:tcW w:w="5193" w:type="dxa"/>
          </w:tcPr>
          <w:p w14:paraId="10066D43" w14:textId="77777777" w:rsidR="002053FA" w:rsidRDefault="002053FA" w:rsidP="003B42FA"/>
        </w:tc>
      </w:tr>
      <w:tr w:rsidR="002053FA" w14:paraId="1690469B" w14:textId="77777777" w:rsidTr="003B42FA">
        <w:tc>
          <w:tcPr>
            <w:tcW w:w="3823" w:type="dxa"/>
          </w:tcPr>
          <w:p w14:paraId="78B6A4F5" w14:textId="77777777" w:rsidR="002053FA" w:rsidRDefault="002053FA" w:rsidP="003B42FA">
            <w:pPr>
              <w:rPr>
                <w:b/>
                <w:bCs/>
              </w:rPr>
            </w:pPr>
            <w:r w:rsidRPr="00A60D9D">
              <w:rPr>
                <w:b/>
                <w:bCs/>
              </w:rPr>
              <w:t>What is an algorithm for the feature?</w:t>
            </w:r>
          </w:p>
          <w:p w14:paraId="11E342D1" w14:textId="77777777" w:rsidR="002053FA" w:rsidRPr="002053FA" w:rsidRDefault="002053FA" w:rsidP="003B42FA">
            <w:pPr>
              <w:rPr>
                <w:i/>
                <w:iCs/>
              </w:rPr>
            </w:pPr>
            <w:r>
              <w:rPr>
                <w:i/>
                <w:iCs/>
              </w:rPr>
              <w:t>What are the steps the computer needs to take to be able to do this?</w:t>
            </w:r>
          </w:p>
        </w:tc>
        <w:tc>
          <w:tcPr>
            <w:tcW w:w="5193" w:type="dxa"/>
          </w:tcPr>
          <w:p w14:paraId="5687107C" w14:textId="77777777" w:rsidR="002053FA" w:rsidRDefault="002053FA" w:rsidP="003B42FA"/>
        </w:tc>
      </w:tr>
      <w:tr w:rsidR="002053FA" w:rsidRPr="002053FA" w14:paraId="55FBA207" w14:textId="77777777" w:rsidTr="003B42FA">
        <w:tc>
          <w:tcPr>
            <w:tcW w:w="3823" w:type="dxa"/>
          </w:tcPr>
          <w:p w14:paraId="37F16ED1" w14:textId="77777777" w:rsidR="002053FA" w:rsidRDefault="002053FA" w:rsidP="003B42FA">
            <w:pPr>
              <w:rPr>
                <w:b/>
                <w:bCs/>
              </w:rPr>
            </w:pPr>
            <w:r w:rsidRPr="00A60D9D">
              <w:rPr>
                <w:b/>
                <w:bCs/>
              </w:rPr>
              <w:t>How can I implement this?</w:t>
            </w:r>
          </w:p>
          <w:p w14:paraId="44351ED8" w14:textId="77777777" w:rsidR="002053FA" w:rsidRPr="002053FA" w:rsidRDefault="002053FA" w:rsidP="003B42FA">
            <w:pPr>
              <w:rPr>
                <w:i/>
                <w:iCs/>
              </w:rPr>
            </w:pPr>
            <w:r>
              <w:rPr>
                <w:i/>
                <w:iCs/>
              </w:rPr>
              <w:t>What functions and methods do I need to know, what objects do I need to put in the scene?</w:t>
            </w:r>
          </w:p>
        </w:tc>
        <w:tc>
          <w:tcPr>
            <w:tcW w:w="5193" w:type="dxa"/>
          </w:tcPr>
          <w:p w14:paraId="44ED12EB" w14:textId="77777777" w:rsidR="002053FA" w:rsidRPr="002053FA" w:rsidRDefault="002053FA" w:rsidP="003B42FA">
            <w:pPr>
              <w:rPr>
                <w:i/>
                <w:iCs/>
              </w:rPr>
            </w:pPr>
          </w:p>
        </w:tc>
      </w:tr>
      <w:tr w:rsidR="002053FA" w14:paraId="36FBF61C" w14:textId="77777777" w:rsidTr="003B42FA">
        <w:tc>
          <w:tcPr>
            <w:tcW w:w="3823" w:type="dxa"/>
          </w:tcPr>
          <w:p w14:paraId="3183CC86" w14:textId="77777777" w:rsidR="002053FA" w:rsidRPr="00A60D9D" w:rsidRDefault="002053FA" w:rsidP="003B42FA">
            <w:pPr>
              <w:rPr>
                <w:b/>
                <w:bCs/>
              </w:rPr>
            </w:pPr>
            <w:r w:rsidRPr="00A60D9D">
              <w:rPr>
                <w:b/>
                <w:bCs/>
              </w:rPr>
              <w:t xml:space="preserve">Do I </w:t>
            </w:r>
            <w:proofErr w:type="gramStart"/>
            <w:r w:rsidRPr="00A60D9D">
              <w:rPr>
                <w:b/>
                <w:bCs/>
              </w:rPr>
              <w:t>have the ability to</w:t>
            </w:r>
            <w:proofErr w:type="gramEnd"/>
            <w:r w:rsidRPr="00A60D9D">
              <w:rPr>
                <w:b/>
                <w:bCs/>
              </w:rPr>
              <w:t xml:space="preserve"> create this?</w:t>
            </w:r>
          </w:p>
        </w:tc>
        <w:tc>
          <w:tcPr>
            <w:tcW w:w="5193" w:type="dxa"/>
          </w:tcPr>
          <w:p w14:paraId="2849EC53" w14:textId="77777777" w:rsidR="002053FA" w:rsidRDefault="002053FA" w:rsidP="003B42FA"/>
        </w:tc>
      </w:tr>
    </w:tbl>
    <w:p w14:paraId="06569737" w14:textId="27E0C4C5" w:rsidR="002053FA" w:rsidRDefault="002053FA" w:rsidP="002053FA"/>
    <w:p w14:paraId="74E9938D" w14:textId="77777777" w:rsidR="002053FA" w:rsidRDefault="002053FA">
      <w:r>
        <w:br w:type="page"/>
      </w:r>
    </w:p>
    <w:p w14:paraId="634F0AE0" w14:textId="4C2CB9B4" w:rsidR="002053FA" w:rsidRPr="002053FA" w:rsidRDefault="002053FA" w:rsidP="002053FA">
      <w:pPr>
        <w:rPr>
          <w:b/>
          <w:bCs/>
        </w:rPr>
      </w:pPr>
      <w:r>
        <w:rPr>
          <w:b/>
          <w:bCs/>
        </w:rPr>
        <w:lastRenderedPageBreak/>
        <w:t xml:space="preserve">Feature </w:t>
      </w:r>
      <w:r>
        <w:rPr>
          <w:b/>
          <w:bCs/>
        </w:rPr>
        <w:t>8</w:t>
      </w:r>
    </w:p>
    <w:tbl>
      <w:tblPr>
        <w:tblStyle w:val="TableGrid"/>
        <w:tblW w:w="0" w:type="auto"/>
        <w:tblLook w:val="04A0" w:firstRow="1" w:lastRow="0" w:firstColumn="1" w:lastColumn="0" w:noHBand="0" w:noVBand="1"/>
      </w:tblPr>
      <w:tblGrid>
        <w:gridCol w:w="3823"/>
        <w:gridCol w:w="5193"/>
      </w:tblGrid>
      <w:tr w:rsidR="002053FA" w14:paraId="4581CD45" w14:textId="77777777" w:rsidTr="003B42FA">
        <w:tc>
          <w:tcPr>
            <w:tcW w:w="3823" w:type="dxa"/>
          </w:tcPr>
          <w:p w14:paraId="6A612D95" w14:textId="77777777" w:rsidR="002053FA" w:rsidRDefault="002053FA" w:rsidP="003B42FA">
            <w:pPr>
              <w:rPr>
                <w:b/>
                <w:bCs/>
              </w:rPr>
            </w:pPr>
            <w:r w:rsidRPr="00A60D9D">
              <w:rPr>
                <w:b/>
                <w:bCs/>
              </w:rPr>
              <w:t>Feature Name</w:t>
            </w:r>
          </w:p>
          <w:p w14:paraId="2D1E90C9" w14:textId="77777777" w:rsidR="002053FA" w:rsidRPr="00A60D9D" w:rsidRDefault="002053FA" w:rsidP="003B42FA">
            <w:pPr>
              <w:rPr>
                <w:i/>
                <w:iCs/>
              </w:rPr>
            </w:pPr>
            <w:r>
              <w:rPr>
                <w:i/>
                <w:iCs/>
              </w:rPr>
              <w:t>This is not required; it just helps you to structure your planning</w:t>
            </w:r>
          </w:p>
        </w:tc>
        <w:tc>
          <w:tcPr>
            <w:tcW w:w="5193" w:type="dxa"/>
          </w:tcPr>
          <w:p w14:paraId="08A538D4" w14:textId="77777777" w:rsidR="002053FA" w:rsidRDefault="002053FA" w:rsidP="003B42FA"/>
        </w:tc>
      </w:tr>
      <w:tr w:rsidR="002053FA" w14:paraId="1BEE0AB3" w14:textId="77777777" w:rsidTr="003B42FA">
        <w:tc>
          <w:tcPr>
            <w:tcW w:w="3823" w:type="dxa"/>
          </w:tcPr>
          <w:p w14:paraId="1FACA902" w14:textId="77777777" w:rsidR="002053FA" w:rsidRDefault="002053FA" w:rsidP="003B42FA">
            <w:pPr>
              <w:rPr>
                <w:b/>
                <w:bCs/>
              </w:rPr>
            </w:pPr>
            <w:r w:rsidRPr="00A60D9D">
              <w:rPr>
                <w:b/>
                <w:bCs/>
              </w:rPr>
              <w:t>What does it do?</w:t>
            </w:r>
          </w:p>
          <w:p w14:paraId="3DDC7C81" w14:textId="77777777" w:rsidR="002053FA" w:rsidRPr="00A60D9D" w:rsidRDefault="002053FA" w:rsidP="003B42FA">
            <w:pPr>
              <w:rPr>
                <w:i/>
                <w:iCs/>
              </w:rPr>
            </w:pPr>
            <w:r>
              <w:rPr>
                <w:i/>
                <w:iCs/>
              </w:rPr>
              <w:t xml:space="preserve">Provide a description on everything this feature needs to be able to do, make sure that each task is unique to this feature and that it </w:t>
            </w:r>
            <w:proofErr w:type="gramStart"/>
            <w:r>
              <w:rPr>
                <w:i/>
                <w:iCs/>
              </w:rPr>
              <w:t>can’t</w:t>
            </w:r>
            <w:proofErr w:type="gramEnd"/>
            <w:r>
              <w:rPr>
                <w:i/>
                <w:iCs/>
              </w:rPr>
              <w:t xml:space="preserve"> be divided further into other features.</w:t>
            </w:r>
          </w:p>
        </w:tc>
        <w:tc>
          <w:tcPr>
            <w:tcW w:w="5193" w:type="dxa"/>
          </w:tcPr>
          <w:p w14:paraId="4EA14557" w14:textId="77777777" w:rsidR="002053FA" w:rsidRDefault="002053FA" w:rsidP="003B42FA"/>
        </w:tc>
      </w:tr>
      <w:tr w:rsidR="002053FA" w14:paraId="52CC9A6F" w14:textId="77777777" w:rsidTr="003B42FA">
        <w:tc>
          <w:tcPr>
            <w:tcW w:w="3823" w:type="dxa"/>
          </w:tcPr>
          <w:p w14:paraId="161D44AE" w14:textId="77777777" w:rsidR="002053FA" w:rsidRDefault="002053FA" w:rsidP="003B42FA">
            <w:pPr>
              <w:rPr>
                <w:b/>
                <w:bCs/>
              </w:rPr>
            </w:pPr>
            <w:r w:rsidRPr="00A60D9D">
              <w:rPr>
                <w:b/>
                <w:bCs/>
              </w:rPr>
              <w:t>What is an algorithm for the feature?</w:t>
            </w:r>
          </w:p>
          <w:p w14:paraId="7BE07DE8" w14:textId="77777777" w:rsidR="002053FA" w:rsidRPr="002053FA" w:rsidRDefault="002053FA" w:rsidP="003B42FA">
            <w:pPr>
              <w:rPr>
                <w:i/>
                <w:iCs/>
              </w:rPr>
            </w:pPr>
            <w:r>
              <w:rPr>
                <w:i/>
                <w:iCs/>
              </w:rPr>
              <w:t>What are the steps the computer needs to take to be able to do this?</w:t>
            </w:r>
          </w:p>
        </w:tc>
        <w:tc>
          <w:tcPr>
            <w:tcW w:w="5193" w:type="dxa"/>
          </w:tcPr>
          <w:p w14:paraId="6E4B1E0C" w14:textId="77777777" w:rsidR="002053FA" w:rsidRDefault="002053FA" w:rsidP="003B42FA"/>
        </w:tc>
      </w:tr>
      <w:tr w:rsidR="002053FA" w:rsidRPr="002053FA" w14:paraId="5C4771A5" w14:textId="77777777" w:rsidTr="003B42FA">
        <w:tc>
          <w:tcPr>
            <w:tcW w:w="3823" w:type="dxa"/>
          </w:tcPr>
          <w:p w14:paraId="0E4D79B5" w14:textId="77777777" w:rsidR="002053FA" w:rsidRDefault="002053FA" w:rsidP="003B42FA">
            <w:pPr>
              <w:rPr>
                <w:b/>
                <w:bCs/>
              </w:rPr>
            </w:pPr>
            <w:r w:rsidRPr="00A60D9D">
              <w:rPr>
                <w:b/>
                <w:bCs/>
              </w:rPr>
              <w:t>How can I implement this?</w:t>
            </w:r>
          </w:p>
          <w:p w14:paraId="4D42BF03" w14:textId="77777777" w:rsidR="002053FA" w:rsidRPr="002053FA" w:rsidRDefault="002053FA" w:rsidP="003B42FA">
            <w:pPr>
              <w:rPr>
                <w:i/>
                <w:iCs/>
              </w:rPr>
            </w:pPr>
            <w:r>
              <w:rPr>
                <w:i/>
                <w:iCs/>
              </w:rPr>
              <w:t>What functions and methods do I need to know, what objects do I need to put in the scene?</w:t>
            </w:r>
          </w:p>
        </w:tc>
        <w:tc>
          <w:tcPr>
            <w:tcW w:w="5193" w:type="dxa"/>
          </w:tcPr>
          <w:p w14:paraId="14A6C104" w14:textId="77777777" w:rsidR="002053FA" w:rsidRPr="002053FA" w:rsidRDefault="002053FA" w:rsidP="003B42FA">
            <w:pPr>
              <w:rPr>
                <w:i/>
                <w:iCs/>
              </w:rPr>
            </w:pPr>
          </w:p>
        </w:tc>
      </w:tr>
      <w:tr w:rsidR="002053FA" w14:paraId="39328222" w14:textId="77777777" w:rsidTr="003B42FA">
        <w:tc>
          <w:tcPr>
            <w:tcW w:w="3823" w:type="dxa"/>
          </w:tcPr>
          <w:p w14:paraId="3BDFB3D0" w14:textId="77777777" w:rsidR="002053FA" w:rsidRPr="00A60D9D" w:rsidRDefault="002053FA" w:rsidP="003B42FA">
            <w:pPr>
              <w:rPr>
                <w:b/>
                <w:bCs/>
              </w:rPr>
            </w:pPr>
            <w:r w:rsidRPr="00A60D9D">
              <w:rPr>
                <w:b/>
                <w:bCs/>
              </w:rPr>
              <w:t xml:space="preserve">Do I </w:t>
            </w:r>
            <w:proofErr w:type="gramStart"/>
            <w:r w:rsidRPr="00A60D9D">
              <w:rPr>
                <w:b/>
                <w:bCs/>
              </w:rPr>
              <w:t>have the ability to</w:t>
            </w:r>
            <w:proofErr w:type="gramEnd"/>
            <w:r w:rsidRPr="00A60D9D">
              <w:rPr>
                <w:b/>
                <w:bCs/>
              </w:rPr>
              <w:t xml:space="preserve"> create this?</w:t>
            </w:r>
          </w:p>
        </w:tc>
        <w:tc>
          <w:tcPr>
            <w:tcW w:w="5193" w:type="dxa"/>
          </w:tcPr>
          <w:p w14:paraId="1002097C" w14:textId="77777777" w:rsidR="002053FA" w:rsidRDefault="002053FA" w:rsidP="003B42FA"/>
        </w:tc>
      </w:tr>
    </w:tbl>
    <w:p w14:paraId="79D2D275" w14:textId="3AB9E0FA" w:rsidR="002053FA" w:rsidRDefault="002053FA" w:rsidP="002053FA"/>
    <w:p w14:paraId="07F8B4A2" w14:textId="660BFBEE" w:rsidR="00730F0E" w:rsidRPr="002053FA" w:rsidRDefault="00730F0E" w:rsidP="002053FA">
      <w:r>
        <w:t>Great job! Now we know what we want to make, we can start creating it for the game! If you are unsure of how to implement these features, just ask me on Friday!</w:t>
      </w:r>
    </w:p>
    <w:sectPr w:rsidR="00730F0E" w:rsidRPr="002053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4C3698"/>
    <w:multiLevelType w:val="hybridMultilevel"/>
    <w:tmpl w:val="5B52E8B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6825972"/>
    <w:multiLevelType w:val="hybridMultilevel"/>
    <w:tmpl w:val="26AC0224"/>
    <w:lvl w:ilvl="0" w:tplc="D0BE814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LQ0NDY0Nzc2N7NU0lEKTi0uzszPAykwrAUAw0/IXiwAAAA="/>
  </w:docVars>
  <w:rsids>
    <w:rsidRoot w:val="00A60D9D"/>
    <w:rsid w:val="002053FA"/>
    <w:rsid w:val="002A7A7D"/>
    <w:rsid w:val="00730F0E"/>
    <w:rsid w:val="009B0893"/>
    <w:rsid w:val="00A60D9D"/>
    <w:rsid w:val="00C47AE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21930"/>
  <w15:chartTrackingRefBased/>
  <w15:docId w15:val="{CEFFAD0F-384E-4276-AA79-A28CBF0B7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D9D"/>
  </w:style>
  <w:style w:type="paragraph" w:styleId="Heading1">
    <w:name w:val="heading 1"/>
    <w:basedOn w:val="Normal"/>
    <w:next w:val="Normal"/>
    <w:link w:val="Heading1Char"/>
    <w:uiPriority w:val="9"/>
    <w:qFormat/>
    <w:rsid w:val="00A60D9D"/>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A60D9D"/>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A60D9D"/>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A60D9D"/>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60D9D"/>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60D9D"/>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60D9D"/>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60D9D"/>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60D9D"/>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0D9D"/>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semiHidden/>
    <w:rsid w:val="00A60D9D"/>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A60D9D"/>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A60D9D"/>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60D9D"/>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60D9D"/>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60D9D"/>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60D9D"/>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60D9D"/>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A60D9D"/>
    <w:pPr>
      <w:spacing w:line="240" w:lineRule="auto"/>
    </w:pPr>
    <w:rPr>
      <w:b/>
      <w:bCs/>
      <w:smallCaps/>
      <w:color w:val="595959" w:themeColor="text1" w:themeTint="A6"/>
    </w:rPr>
  </w:style>
  <w:style w:type="paragraph" w:styleId="Title">
    <w:name w:val="Title"/>
    <w:basedOn w:val="Normal"/>
    <w:next w:val="Normal"/>
    <w:link w:val="TitleChar"/>
    <w:uiPriority w:val="10"/>
    <w:qFormat/>
    <w:rsid w:val="00A60D9D"/>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60D9D"/>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60D9D"/>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60D9D"/>
    <w:rPr>
      <w:rFonts w:asciiTheme="majorHAnsi" w:eastAsiaTheme="majorEastAsia" w:hAnsiTheme="majorHAnsi" w:cstheme="majorBidi"/>
      <w:sz w:val="30"/>
      <w:szCs w:val="30"/>
    </w:rPr>
  </w:style>
  <w:style w:type="character" w:styleId="Strong">
    <w:name w:val="Strong"/>
    <w:basedOn w:val="DefaultParagraphFont"/>
    <w:uiPriority w:val="22"/>
    <w:qFormat/>
    <w:rsid w:val="00A60D9D"/>
    <w:rPr>
      <w:b/>
      <w:bCs/>
    </w:rPr>
  </w:style>
  <w:style w:type="character" w:styleId="Emphasis">
    <w:name w:val="Emphasis"/>
    <w:basedOn w:val="DefaultParagraphFont"/>
    <w:uiPriority w:val="20"/>
    <w:qFormat/>
    <w:rsid w:val="00A60D9D"/>
    <w:rPr>
      <w:i/>
      <w:iCs/>
      <w:color w:val="70AD47" w:themeColor="accent6"/>
    </w:rPr>
  </w:style>
  <w:style w:type="paragraph" w:styleId="NoSpacing">
    <w:name w:val="No Spacing"/>
    <w:uiPriority w:val="1"/>
    <w:qFormat/>
    <w:rsid w:val="00A60D9D"/>
    <w:pPr>
      <w:spacing w:after="0" w:line="240" w:lineRule="auto"/>
    </w:pPr>
  </w:style>
  <w:style w:type="paragraph" w:styleId="Quote">
    <w:name w:val="Quote"/>
    <w:basedOn w:val="Normal"/>
    <w:next w:val="Normal"/>
    <w:link w:val="QuoteChar"/>
    <w:uiPriority w:val="29"/>
    <w:qFormat/>
    <w:rsid w:val="00A60D9D"/>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A60D9D"/>
    <w:rPr>
      <w:i/>
      <w:iCs/>
      <w:color w:val="262626" w:themeColor="text1" w:themeTint="D9"/>
    </w:rPr>
  </w:style>
  <w:style w:type="paragraph" w:styleId="IntenseQuote">
    <w:name w:val="Intense Quote"/>
    <w:basedOn w:val="Normal"/>
    <w:next w:val="Normal"/>
    <w:link w:val="IntenseQuoteChar"/>
    <w:uiPriority w:val="30"/>
    <w:qFormat/>
    <w:rsid w:val="00A60D9D"/>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60D9D"/>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60D9D"/>
    <w:rPr>
      <w:i/>
      <w:iCs/>
    </w:rPr>
  </w:style>
  <w:style w:type="character" w:styleId="IntenseEmphasis">
    <w:name w:val="Intense Emphasis"/>
    <w:basedOn w:val="DefaultParagraphFont"/>
    <w:uiPriority w:val="21"/>
    <w:qFormat/>
    <w:rsid w:val="00A60D9D"/>
    <w:rPr>
      <w:b/>
      <w:bCs/>
      <w:i/>
      <w:iCs/>
    </w:rPr>
  </w:style>
  <w:style w:type="character" w:styleId="SubtleReference">
    <w:name w:val="Subtle Reference"/>
    <w:basedOn w:val="DefaultParagraphFont"/>
    <w:uiPriority w:val="31"/>
    <w:qFormat/>
    <w:rsid w:val="00A60D9D"/>
    <w:rPr>
      <w:smallCaps/>
      <w:color w:val="595959" w:themeColor="text1" w:themeTint="A6"/>
    </w:rPr>
  </w:style>
  <w:style w:type="character" w:styleId="IntenseReference">
    <w:name w:val="Intense Reference"/>
    <w:basedOn w:val="DefaultParagraphFont"/>
    <w:uiPriority w:val="32"/>
    <w:qFormat/>
    <w:rsid w:val="00A60D9D"/>
    <w:rPr>
      <w:b/>
      <w:bCs/>
      <w:smallCaps/>
      <w:color w:val="70AD47" w:themeColor="accent6"/>
    </w:rPr>
  </w:style>
  <w:style w:type="character" w:styleId="BookTitle">
    <w:name w:val="Book Title"/>
    <w:basedOn w:val="DefaultParagraphFont"/>
    <w:uiPriority w:val="33"/>
    <w:qFormat/>
    <w:rsid w:val="00A60D9D"/>
    <w:rPr>
      <w:b/>
      <w:bCs/>
      <w:caps w:val="0"/>
      <w:smallCaps/>
      <w:spacing w:val="7"/>
      <w:sz w:val="21"/>
      <w:szCs w:val="21"/>
    </w:rPr>
  </w:style>
  <w:style w:type="paragraph" w:styleId="TOCHeading">
    <w:name w:val="TOC Heading"/>
    <w:basedOn w:val="Heading1"/>
    <w:next w:val="Normal"/>
    <w:uiPriority w:val="39"/>
    <w:semiHidden/>
    <w:unhideWhenUsed/>
    <w:qFormat/>
    <w:rsid w:val="00A60D9D"/>
    <w:pPr>
      <w:outlineLvl w:val="9"/>
    </w:pPr>
  </w:style>
  <w:style w:type="paragraph" w:styleId="ListParagraph">
    <w:name w:val="List Paragraph"/>
    <w:basedOn w:val="Normal"/>
    <w:uiPriority w:val="34"/>
    <w:qFormat/>
    <w:rsid w:val="00A60D9D"/>
    <w:pPr>
      <w:ind w:left="720"/>
      <w:contextualSpacing/>
    </w:pPr>
  </w:style>
  <w:style w:type="table" w:styleId="TableGrid">
    <w:name w:val="Table Grid"/>
    <w:basedOn w:val="TableNormal"/>
    <w:uiPriority w:val="39"/>
    <w:rsid w:val="00A60D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9FE0E7-B52E-4141-9FD0-BD5DB6038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8</Pages>
  <Words>1589</Words>
  <Characters>906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y DEWstive</dc:creator>
  <cp:keywords/>
  <dc:description/>
  <cp:lastModifiedBy>Joshy DEWstive</cp:lastModifiedBy>
  <cp:revision>3</cp:revision>
  <dcterms:created xsi:type="dcterms:W3CDTF">2020-11-24T08:58:00Z</dcterms:created>
  <dcterms:modified xsi:type="dcterms:W3CDTF">2020-11-24T09:36:00Z</dcterms:modified>
</cp:coreProperties>
</file>